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B33EE5" w14:textId="266FBD42" w:rsidR="003F786C" w:rsidRPr="00FD6391" w:rsidRDefault="003F786C" w:rsidP="003F786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rFonts w:cstheme="minorHAnsi"/>
          <w:b/>
          <w:bCs/>
          <w:color w:val="000000"/>
          <w:sz w:val="24"/>
          <w:szCs w:val="24"/>
        </w:rPr>
        <w:t>100% Statement Coverage</w:t>
      </w:r>
      <w:r w:rsidRPr="00FD6391">
        <w:rPr>
          <w:rFonts w:cstheme="minorHAnsi"/>
          <w:b/>
          <w:bCs/>
          <w:color w:val="000000"/>
          <w:sz w:val="24"/>
          <w:szCs w:val="24"/>
        </w:rPr>
        <w:t>:</w:t>
      </w:r>
    </w:p>
    <w:p w14:paraId="5C6A8988" w14:textId="5C30D680" w:rsidR="003F786C" w:rsidRDefault="00BE2944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EA85E73" wp14:editId="279D64CD">
            <wp:extent cx="5153025" cy="2762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5EE3D71" w14:textId="77777777" w:rsidR="003F786C" w:rsidRDefault="003F786C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79CA9918" w14:textId="7E2B15BF" w:rsidR="00DC64AA" w:rsidRPr="00FD6391" w:rsidRDefault="00DC64AA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FD6391">
        <w:rPr>
          <w:rFonts w:cstheme="minorHAnsi"/>
          <w:b/>
          <w:bCs/>
          <w:color w:val="000000"/>
          <w:sz w:val="24"/>
          <w:szCs w:val="24"/>
        </w:rPr>
        <w:t>Table 1</w:t>
      </w:r>
      <w:r w:rsidR="00514FDB" w:rsidRPr="00FD6391">
        <w:rPr>
          <w:rFonts w:cstheme="minorHAnsi"/>
          <w:b/>
          <w:bCs/>
          <w:color w:val="000000"/>
          <w:sz w:val="24"/>
          <w:szCs w:val="24"/>
        </w:rPr>
        <w:t>. Equivalence Partitions</w:t>
      </w:r>
      <w:r w:rsidRPr="00FD6391">
        <w:rPr>
          <w:rFonts w:cstheme="minorHAnsi"/>
          <w:b/>
          <w:bCs/>
          <w:color w:val="000000"/>
          <w:sz w:val="24"/>
          <w:szCs w:val="24"/>
        </w:rPr>
        <w:t>:</w:t>
      </w:r>
    </w:p>
    <w:tbl>
      <w:tblPr>
        <w:tblStyle w:val="TableGrid"/>
        <w:tblW w:w="1035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1170"/>
        <w:gridCol w:w="3150"/>
        <w:gridCol w:w="2160"/>
        <w:gridCol w:w="2160"/>
        <w:gridCol w:w="1710"/>
      </w:tblGrid>
      <w:tr w:rsidR="00A13C6F" w:rsidRPr="00FD6391" w14:paraId="22457329" w14:textId="77777777" w:rsidTr="00E13FAC">
        <w:tc>
          <w:tcPr>
            <w:tcW w:w="1170" w:type="dxa"/>
          </w:tcPr>
          <w:p w14:paraId="6C602800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Partition ID</w:t>
            </w:r>
          </w:p>
        </w:tc>
        <w:tc>
          <w:tcPr>
            <w:tcW w:w="3150" w:type="dxa"/>
          </w:tcPr>
          <w:p w14:paraId="191400A6" w14:textId="6F636A92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Class/Method Tested</w:t>
            </w:r>
          </w:p>
        </w:tc>
        <w:tc>
          <w:tcPr>
            <w:tcW w:w="2160" w:type="dxa"/>
          </w:tcPr>
          <w:p w14:paraId="3FEB72A0" w14:textId="15F1D00D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nput/output</w:t>
            </w:r>
          </w:p>
        </w:tc>
        <w:tc>
          <w:tcPr>
            <w:tcW w:w="2160" w:type="dxa"/>
          </w:tcPr>
          <w:p w14:paraId="469929E2" w14:textId="69D28DA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>
              <w:rPr>
                <w:rFonts w:cstheme="minorHAnsi"/>
                <w:b/>
                <w:bCs/>
                <w:color w:val="000000"/>
                <w:sz w:val="24"/>
                <w:szCs w:val="24"/>
              </w:rPr>
              <w:t>Tested Partition</w:t>
            </w:r>
          </w:p>
        </w:tc>
        <w:tc>
          <w:tcPr>
            <w:tcW w:w="1710" w:type="dxa"/>
          </w:tcPr>
          <w:p w14:paraId="0377B41D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Inputs</w:t>
            </w:r>
          </w:p>
        </w:tc>
      </w:tr>
      <w:tr w:rsidR="00A13C6F" w:rsidRPr="00FD6391" w14:paraId="3693EF07" w14:textId="77777777" w:rsidTr="00E13FAC">
        <w:tc>
          <w:tcPr>
            <w:tcW w:w="1170" w:type="dxa"/>
          </w:tcPr>
          <w:p w14:paraId="5D5FAF54" w14:textId="10D28D89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3150" w:type="dxa"/>
          </w:tcPr>
          <w:p w14:paraId="7F883AA3" w14:textId="4D674CFC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Item</w:t>
            </w:r>
            <w:r>
              <w:rPr>
                <w:rFonts w:cstheme="minorHAnsi"/>
                <w:color w:val="000000"/>
                <w:sz w:val="24"/>
                <w:szCs w:val="24"/>
              </w:rPr>
              <w:t>/</w:t>
            </w:r>
            <w:r w:rsidRPr="00FD6391">
              <w:rPr>
                <w:rFonts w:cstheme="minorHAnsi"/>
                <w:color w:val="000000"/>
                <w:sz w:val="24"/>
                <w:szCs w:val="24"/>
              </w:rPr>
              <w:t xml:space="preserve"> getDescription</w:t>
            </w:r>
          </w:p>
        </w:tc>
        <w:tc>
          <w:tcPr>
            <w:tcW w:w="2160" w:type="dxa"/>
          </w:tcPr>
          <w:p w14:paraId="3AD615A3" w14:textId="17F246F3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2160" w:type="dxa"/>
          </w:tcPr>
          <w:p w14:paraId="4208EC2D" w14:textId="75635CE6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Any Strings</w:t>
            </w:r>
          </w:p>
        </w:tc>
        <w:tc>
          <w:tcPr>
            <w:tcW w:w="1710" w:type="dxa"/>
          </w:tcPr>
          <w:p w14:paraId="5BB7D5DA" w14:textId="5283CC6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</w:tr>
      <w:tr w:rsidR="00A13C6F" w:rsidRPr="00FD6391" w14:paraId="0B92E1AA" w14:textId="77777777" w:rsidTr="00E13FAC">
        <w:tc>
          <w:tcPr>
            <w:tcW w:w="1170" w:type="dxa"/>
          </w:tcPr>
          <w:p w14:paraId="6445A96C" w14:textId="788C6F4C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3150" w:type="dxa"/>
          </w:tcPr>
          <w:p w14:paraId="7F12CFFB" w14:textId="4A70571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Item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/ </w:t>
            </w:r>
            <w:r w:rsidRPr="00FD6391">
              <w:rPr>
                <w:rFonts w:cstheme="minorHAnsi"/>
                <w:color w:val="000000"/>
                <w:sz w:val="24"/>
                <w:szCs w:val="24"/>
              </w:rPr>
              <w:t>getCost</w:t>
            </w:r>
          </w:p>
        </w:tc>
        <w:tc>
          <w:tcPr>
            <w:tcW w:w="2160" w:type="dxa"/>
          </w:tcPr>
          <w:p w14:paraId="5F8171D1" w14:textId="7F1C73A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ost</w:t>
            </w:r>
          </w:p>
        </w:tc>
        <w:tc>
          <w:tcPr>
            <w:tcW w:w="2160" w:type="dxa"/>
          </w:tcPr>
          <w:p w14:paraId="03F85A1D" w14:textId="10B0F81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ost&gt;0</w:t>
            </w:r>
          </w:p>
        </w:tc>
        <w:tc>
          <w:tcPr>
            <w:tcW w:w="1710" w:type="dxa"/>
          </w:tcPr>
          <w:p w14:paraId="1443E41D" w14:textId="71D395AA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9</w:t>
            </w:r>
          </w:p>
        </w:tc>
      </w:tr>
      <w:tr w:rsidR="00A13C6F" w:rsidRPr="00FD6391" w14:paraId="7C84DBEF" w14:textId="77777777" w:rsidTr="00E13FAC">
        <w:tc>
          <w:tcPr>
            <w:tcW w:w="1170" w:type="dxa"/>
          </w:tcPr>
          <w:p w14:paraId="1CE7E1EB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3150" w:type="dxa"/>
          </w:tcPr>
          <w:p w14:paraId="16143DCA" w14:textId="21440B4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all/ getCleanliness</w:t>
            </w:r>
          </w:p>
        </w:tc>
        <w:tc>
          <w:tcPr>
            <w:tcW w:w="2160" w:type="dxa"/>
          </w:tcPr>
          <w:p w14:paraId="06D2BFD4" w14:textId="6ECCA6A6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5E15D81E" w14:textId="471BF33C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2EAB4BBA" w14:textId="7C68AD3F" w:rsidR="00A13C6F" w:rsidRPr="00FD6391" w:rsidRDefault="00A13C6F" w:rsidP="00A017A0">
            <w:pPr>
              <w:autoSpaceDE w:val="0"/>
              <w:autoSpaceDN w:val="0"/>
              <w:adjustRightInd w:val="0"/>
              <w:ind w:right="1261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A13C6F" w:rsidRPr="00FD6391" w14:paraId="5035C232" w14:textId="77777777" w:rsidTr="00E13FAC">
        <w:tc>
          <w:tcPr>
            <w:tcW w:w="1170" w:type="dxa"/>
          </w:tcPr>
          <w:p w14:paraId="0FF656F7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3150" w:type="dxa"/>
          </w:tcPr>
          <w:p w14:paraId="286C39B8" w14:textId="28E62C73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all/ getMood</w:t>
            </w:r>
          </w:p>
        </w:tc>
        <w:tc>
          <w:tcPr>
            <w:tcW w:w="2160" w:type="dxa"/>
          </w:tcPr>
          <w:p w14:paraId="7872EE03" w14:textId="372CAC89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6C21D057" w14:textId="4A9C6FA2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5A1419FC" w14:textId="3977E096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258B4495" w14:textId="77777777" w:rsidTr="00E13FAC">
        <w:tc>
          <w:tcPr>
            <w:tcW w:w="1170" w:type="dxa"/>
          </w:tcPr>
          <w:p w14:paraId="3967D65A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3150" w:type="dxa"/>
          </w:tcPr>
          <w:p w14:paraId="21457B42" w14:textId="490C18D2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Wash/ getCleanliness</w:t>
            </w:r>
          </w:p>
        </w:tc>
        <w:tc>
          <w:tcPr>
            <w:tcW w:w="2160" w:type="dxa"/>
          </w:tcPr>
          <w:p w14:paraId="5F96FA88" w14:textId="1B121C65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3E162A51" w14:textId="27614EB8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1CA5F3EB" w14:textId="1607BA9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</w:tr>
      <w:tr w:rsidR="00A13C6F" w:rsidRPr="00FD6391" w14:paraId="76382D40" w14:textId="77777777" w:rsidTr="00E13FAC">
        <w:tc>
          <w:tcPr>
            <w:tcW w:w="1170" w:type="dxa"/>
          </w:tcPr>
          <w:p w14:paraId="6AD2C32C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3150" w:type="dxa"/>
          </w:tcPr>
          <w:p w14:paraId="01948E37" w14:textId="07A2EC92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Ultra_Soap/ getCleanliness</w:t>
            </w:r>
          </w:p>
        </w:tc>
        <w:tc>
          <w:tcPr>
            <w:tcW w:w="2160" w:type="dxa"/>
          </w:tcPr>
          <w:p w14:paraId="32964DEB" w14:textId="5B1A01B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4B380F9B" w14:textId="3B328184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74763766" w14:textId="114495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</w:tr>
      <w:tr w:rsidR="00A13C6F" w:rsidRPr="00FD6391" w14:paraId="69CFC624" w14:textId="77777777" w:rsidTr="00E13FAC">
        <w:tc>
          <w:tcPr>
            <w:tcW w:w="1170" w:type="dxa"/>
          </w:tcPr>
          <w:p w14:paraId="642CF159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3150" w:type="dxa"/>
          </w:tcPr>
          <w:p w14:paraId="6AB44844" w14:textId="364257A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oap/ getCleanliness</w:t>
            </w:r>
          </w:p>
        </w:tc>
        <w:tc>
          <w:tcPr>
            <w:tcW w:w="2160" w:type="dxa"/>
          </w:tcPr>
          <w:p w14:paraId="2B33E256" w14:textId="2471BECC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007ED284" w14:textId="406EF63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7919B208" w14:textId="02A66B1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2493B500" w14:textId="77777777" w:rsidTr="00E13FAC">
        <w:tc>
          <w:tcPr>
            <w:tcW w:w="1170" w:type="dxa"/>
          </w:tcPr>
          <w:p w14:paraId="62F14498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3150" w:type="dxa"/>
          </w:tcPr>
          <w:p w14:paraId="7B3A1BEB" w14:textId="0BF4E06B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alad/ getWater</w:t>
            </w:r>
          </w:p>
        </w:tc>
        <w:tc>
          <w:tcPr>
            <w:tcW w:w="2160" w:type="dxa"/>
          </w:tcPr>
          <w:p w14:paraId="5CE15C2D" w14:textId="5C6CD4F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4C9A05D6" w14:textId="7C012E21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39B66028" w14:textId="2510663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</w:tr>
      <w:tr w:rsidR="00A13C6F" w:rsidRPr="00FD6391" w14:paraId="1EC27293" w14:textId="77777777" w:rsidTr="00E13FAC">
        <w:tc>
          <w:tcPr>
            <w:tcW w:w="1170" w:type="dxa"/>
          </w:tcPr>
          <w:p w14:paraId="51938C01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3150" w:type="dxa"/>
          </w:tcPr>
          <w:p w14:paraId="6D03624E" w14:textId="3F04BCA8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alad/ getMood</w:t>
            </w:r>
          </w:p>
        </w:tc>
        <w:tc>
          <w:tcPr>
            <w:tcW w:w="2160" w:type="dxa"/>
          </w:tcPr>
          <w:p w14:paraId="246ED563" w14:textId="6C0096F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4AFCF455" w14:textId="32181FEB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6B1BA629" w14:textId="12B6E824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04C0549C" w14:textId="77777777" w:rsidTr="00E13FAC">
        <w:tc>
          <w:tcPr>
            <w:tcW w:w="1170" w:type="dxa"/>
          </w:tcPr>
          <w:p w14:paraId="24B238A9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150" w:type="dxa"/>
          </w:tcPr>
          <w:p w14:paraId="50AEB3BA" w14:textId="4A271F2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alad/ getFood</w:t>
            </w:r>
          </w:p>
        </w:tc>
        <w:tc>
          <w:tcPr>
            <w:tcW w:w="2160" w:type="dxa"/>
          </w:tcPr>
          <w:p w14:paraId="64347B44" w14:textId="798576BE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</w:t>
            </w:r>
          </w:p>
        </w:tc>
        <w:tc>
          <w:tcPr>
            <w:tcW w:w="2160" w:type="dxa"/>
          </w:tcPr>
          <w:p w14:paraId="4C69D1AB" w14:textId="1EF70435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&gt;0</w:t>
            </w:r>
          </w:p>
        </w:tc>
        <w:tc>
          <w:tcPr>
            <w:tcW w:w="1710" w:type="dxa"/>
          </w:tcPr>
          <w:p w14:paraId="3D190ACE" w14:textId="43C9FC26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</w:tr>
      <w:tr w:rsidR="00A13C6F" w:rsidRPr="00FD6391" w14:paraId="7298BDA1" w14:textId="77777777" w:rsidTr="00E13FAC">
        <w:tc>
          <w:tcPr>
            <w:tcW w:w="1170" w:type="dxa"/>
          </w:tcPr>
          <w:p w14:paraId="617A9AFE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3150" w:type="dxa"/>
          </w:tcPr>
          <w:p w14:paraId="64A6AE34" w14:textId="7D91461F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alad/ getCleanliness</w:t>
            </w:r>
          </w:p>
        </w:tc>
        <w:tc>
          <w:tcPr>
            <w:tcW w:w="2160" w:type="dxa"/>
          </w:tcPr>
          <w:p w14:paraId="3798F690" w14:textId="2747817D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0237C88F" w14:textId="0351727B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2C41C7BF" w14:textId="64185E98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A13C6F" w:rsidRPr="00FD6391" w14:paraId="646EF30E" w14:textId="77777777" w:rsidTr="00E13FAC">
        <w:tc>
          <w:tcPr>
            <w:tcW w:w="1170" w:type="dxa"/>
          </w:tcPr>
          <w:p w14:paraId="68AFC21F" w14:textId="7777777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lastRenderedPageBreak/>
              <w:t>12</w:t>
            </w:r>
          </w:p>
        </w:tc>
        <w:tc>
          <w:tcPr>
            <w:tcW w:w="3150" w:type="dxa"/>
          </w:tcPr>
          <w:p w14:paraId="6B1E150A" w14:textId="7635D1E0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izza/ getWater</w:t>
            </w:r>
          </w:p>
        </w:tc>
        <w:tc>
          <w:tcPr>
            <w:tcW w:w="2160" w:type="dxa"/>
          </w:tcPr>
          <w:p w14:paraId="39B70A2F" w14:textId="3E325516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3E0E8EA2" w14:textId="3B4D136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61C1D756" w14:textId="77362962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</w:tr>
      <w:tr w:rsidR="00A13C6F" w:rsidRPr="00FD6391" w14:paraId="2545E2E3" w14:textId="77777777" w:rsidTr="00E13FAC">
        <w:tc>
          <w:tcPr>
            <w:tcW w:w="1170" w:type="dxa"/>
          </w:tcPr>
          <w:p w14:paraId="1B6886A0" w14:textId="784A5CC9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3150" w:type="dxa"/>
          </w:tcPr>
          <w:p w14:paraId="1401675E" w14:textId="584CDD08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izza/ getMood</w:t>
            </w:r>
          </w:p>
        </w:tc>
        <w:tc>
          <w:tcPr>
            <w:tcW w:w="2160" w:type="dxa"/>
          </w:tcPr>
          <w:p w14:paraId="14E74051" w14:textId="68EE43F7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069B1BA0" w14:textId="17B23E8A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422F225B" w14:textId="60DC6356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</w:tr>
      <w:tr w:rsidR="00A13C6F" w:rsidRPr="00FD6391" w14:paraId="1C1A9481" w14:textId="77777777" w:rsidTr="00E13FAC">
        <w:tc>
          <w:tcPr>
            <w:tcW w:w="1170" w:type="dxa"/>
          </w:tcPr>
          <w:p w14:paraId="624FEB31" w14:textId="5E400917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3150" w:type="dxa"/>
          </w:tcPr>
          <w:p w14:paraId="2EFEAE8A" w14:textId="573A1DCB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izza/ getFood</w:t>
            </w:r>
          </w:p>
        </w:tc>
        <w:tc>
          <w:tcPr>
            <w:tcW w:w="2160" w:type="dxa"/>
          </w:tcPr>
          <w:p w14:paraId="7B7AA1A5" w14:textId="56E32B2D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</w:t>
            </w:r>
          </w:p>
        </w:tc>
        <w:tc>
          <w:tcPr>
            <w:tcW w:w="2160" w:type="dxa"/>
          </w:tcPr>
          <w:p w14:paraId="2A983C04" w14:textId="63FC44E6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&gt;0</w:t>
            </w:r>
          </w:p>
        </w:tc>
        <w:tc>
          <w:tcPr>
            <w:tcW w:w="1710" w:type="dxa"/>
          </w:tcPr>
          <w:p w14:paraId="058A0CD2" w14:textId="1C9360EA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</w:tr>
      <w:tr w:rsidR="00A13C6F" w:rsidRPr="00FD6391" w14:paraId="3C013A2D" w14:textId="77777777" w:rsidTr="00E13FAC">
        <w:tc>
          <w:tcPr>
            <w:tcW w:w="1170" w:type="dxa"/>
          </w:tcPr>
          <w:p w14:paraId="288C5C98" w14:textId="58B86265" w:rsidR="00A13C6F" w:rsidRPr="00FD6391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150" w:type="dxa"/>
          </w:tcPr>
          <w:p w14:paraId="2BC8F815" w14:textId="54A44363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izza/ getCleanliness</w:t>
            </w:r>
          </w:p>
        </w:tc>
        <w:tc>
          <w:tcPr>
            <w:tcW w:w="2160" w:type="dxa"/>
          </w:tcPr>
          <w:p w14:paraId="57E1F9D5" w14:textId="22126190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133A4B6B" w14:textId="36359C9E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4F70F8AF" w14:textId="69107AB4" w:rsidR="00A13C6F" w:rsidRDefault="00A13C6F" w:rsidP="00A017A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A13C6F" w:rsidRPr="00FD6391" w14:paraId="362A1566" w14:textId="77777777" w:rsidTr="00E13FAC">
        <w:tc>
          <w:tcPr>
            <w:tcW w:w="1170" w:type="dxa"/>
          </w:tcPr>
          <w:p w14:paraId="73C0419A" w14:textId="5204ADFF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  <w:r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3150" w:type="dxa"/>
          </w:tcPr>
          <w:p w14:paraId="31A1968D" w14:textId="278519D3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urger/ getWater</w:t>
            </w:r>
          </w:p>
        </w:tc>
        <w:tc>
          <w:tcPr>
            <w:tcW w:w="2160" w:type="dxa"/>
          </w:tcPr>
          <w:p w14:paraId="1F195E64" w14:textId="32934D03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2B46DA87" w14:textId="57FE49D3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4A5190BA" w14:textId="5EF9AD0E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</w:tr>
      <w:tr w:rsidR="00A13C6F" w:rsidRPr="00FD6391" w14:paraId="21DCD79C" w14:textId="77777777" w:rsidTr="00E13FAC">
        <w:tc>
          <w:tcPr>
            <w:tcW w:w="1170" w:type="dxa"/>
          </w:tcPr>
          <w:p w14:paraId="0783BE21" w14:textId="7E45756B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3150" w:type="dxa"/>
          </w:tcPr>
          <w:p w14:paraId="6421A3D2" w14:textId="0BD28F4E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urger/ getMood</w:t>
            </w:r>
          </w:p>
        </w:tc>
        <w:tc>
          <w:tcPr>
            <w:tcW w:w="2160" w:type="dxa"/>
          </w:tcPr>
          <w:p w14:paraId="79969317" w14:textId="39A7117A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2095D776" w14:textId="59564485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1A1B3C16" w14:textId="5B78105D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</w:tr>
      <w:tr w:rsidR="00A13C6F" w:rsidRPr="00FD6391" w14:paraId="37C253DE" w14:textId="77777777" w:rsidTr="00E13FAC">
        <w:tc>
          <w:tcPr>
            <w:tcW w:w="1170" w:type="dxa"/>
          </w:tcPr>
          <w:p w14:paraId="30483751" w14:textId="7B154A0F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3150" w:type="dxa"/>
          </w:tcPr>
          <w:p w14:paraId="5D7EE861" w14:textId="76D8F508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urger/ getFood</w:t>
            </w:r>
          </w:p>
        </w:tc>
        <w:tc>
          <w:tcPr>
            <w:tcW w:w="2160" w:type="dxa"/>
          </w:tcPr>
          <w:p w14:paraId="68A5B5CA" w14:textId="028A3D40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</w:t>
            </w:r>
          </w:p>
        </w:tc>
        <w:tc>
          <w:tcPr>
            <w:tcW w:w="2160" w:type="dxa"/>
          </w:tcPr>
          <w:p w14:paraId="383BFD72" w14:textId="0C5C7D52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&gt;0</w:t>
            </w:r>
          </w:p>
        </w:tc>
        <w:tc>
          <w:tcPr>
            <w:tcW w:w="1710" w:type="dxa"/>
          </w:tcPr>
          <w:p w14:paraId="182DFFFD" w14:textId="5431B0A1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2729A289" w14:textId="77777777" w:rsidTr="00E13FAC">
        <w:tc>
          <w:tcPr>
            <w:tcW w:w="1170" w:type="dxa"/>
          </w:tcPr>
          <w:p w14:paraId="35184603" w14:textId="44827411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3150" w:type="dxa"/>
          </w:tcPr>
          <w:p w14:paraId="7F42BD2C" w14:textId="74BDF767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Burger/ getCleanliness</w:t>
            </w:r>
          </w:p>
        </w:tc>
        <w:tc>
          <w:tcPr>
            <w:tcW w:w="2160" w:type="dxa"/>
          </w:tcPr>
          <w:p w14:paraId="3E604A41" w14:textId="443D60BD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0F0D7077" w14:textId="01B51678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=0</w:t>
            </w:r>
          </w:p>
        </w:tc>
        <w:tc>
          <w:tcPr>
            <w:tcW w:w="1710" w:type="dxa"/>
          </w:tcPr>
          <w:p w14:paraId="4A9DEA12" w14:textId="754AE0D5" w:rsidR="00A13C6F" w:rsidRDefault="00A13C6F" w:rsidP="006A1EC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A13C6F" w:rsidRPr="00FD6391" w14:paraId="5F0C16D1" w14:textId="77777777" w:rsidTr="00E13FAC">
        <w:tc>
          <w:tcPr>
            <w:tcW w:w="1170" w:type="dxa"/>
          </w:tcPr>
          <w:p w14:paraId="034D2E20" w14:textId="481613DD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150" w:type="dxa"/>
          </w:tcPr>
          <w:p w14:paraId="42EF389F" w14:textId="43376585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uperWater/ getWater</w:t>
            </w:r>
          </w:p>
        </w:tc>
        <w:tc>
          <w:tcPr>
            <w:tcW w:w="2160" w:type="dxa"/>
          </w:tcPr>
          <w:p w14:paraId="6E5C120A" w14:textId="066E6F0E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5D2CF827" w14:textId="55A72242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1A378593" w14:textId="38F1FABA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</w:tr>
      <w:tr w:rsidR="00A13C6F" w:rsidRPr="00FD6391" w14:paraId="14BE5548" w14:textId="77777777" w:rsidTr="00E13FAC">
        <w:tc>
          <w:tcPr>
            <w:tcW w:w="1170" w:type="dxa"/>
          </w:tcPr>
          <w:p w14:paraId="6DD43587" w14:textId="4F0B9E78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3150" w:type="dxa"/>
          </w:tcPr>
          <w:p w14:paraId="01166193" w14:textId="1A6BD4AB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uperWater/ getMood</w:t>
            </w:r>
          </w:p>
        </w:tc>
        <w:tc>
          <w:tcPr>
            <w:tcW w:w="2160" w:type="dxa"/>
          </w:tcPr>
          <w:p w14:paraId="52A9FCAC" w14:textId="168355F4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5E4F3C22" w14:textId="47852305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6C65B42F" w14:textId="26A75758" w:rsidR="00A13C6F" w:rsidRDefault="00A13C6F" w:rsidP="009837E1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1626D311" w14:textId="77777777" w:rsidTr="00E13FAC">
        <w:tc>
          <w:tcPr>
            <w:tcW w:w="1170" w:type="dxa"/>
          </w:tcPr>
          <w:p w14:paraId="64DA5557" w14:textId="78F92C02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3150" w:type="dxa"/>
          </w:tcPr>
          <w:p w14:paraId="2708CE90" w14:textId="61ECD982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oda/ getWater</w:t>
            </w:r>
          </w:p>
        </w:tc>
        <w:tc>
          <w:tcPr>
            <w:tcW w:w="2160" w:type="dxa"/>
          </w:tcPr>
          <w:p w14:paraId="17E929A1" w14:textId="58E43C22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66EECB9E" w14:textId="46E3C4C9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7B982094" w14:textId="1F1AFC1D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43ED49AD" w14:textId="77777777" w:rsidTr="00E13FAC">
        <w:tc>
          <w:tcPr>
            <w:tcW w:w="1170" w:type="dxa"/>
          </w:tcPr>
          <w:p w14:paraId="6A7BEC0B" w14:textId="2FDC9BD3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3150" w:type="dxa"/>
          </w:tcPr>
          <w:p w14:paraId="2F1B5D08" w14:textId="635E7E11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oda/ getMood</w:t>
            </w:r>
          </w:p>
        </w:tc>
        <w:tc>
          <w:tcPr>
            <w:tcW w:w="2160" w:type="dxa"/>
          </w:tcPr>
          <w:p w14:paraId="47CCB91F" w14:textId="57540422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13E6C377" w14:textId="4D2F789F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78B7F2DF" w14:textId="71C97D95" w:rsidR="00A13C6F" w:rsidRDefault="00A13C6F" w:rsidP="00141CD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</w:tr>
      <w:tr w:rsidR="00A13C6F" w:rsidRPr="00FD6391" w14:paraId="6AF9D718" w14:textId="77777777" w:rsidTr="00E13FAC">
        <w:tc>
          <w:tcPr>
            <w:tcW w:w="1170" w:type="dxa"/>
          </w:tcPr>
          <w:p w14:paraId="013044A6" w14:textId="512B95CB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3150" w:type="dxa"/>
          </w:tcPr>
          <w:p w14:paraId="33C63CC4" w14:textId="5A0FE1E4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Juice/ getWater</w:t>
            </w:r>
          </w:p>
        </w:tc>
        <w:tc>
          <w:tcPr>
            <w:tcW w:w="2160" w:type="dxa"/>
          </w:tcPr>
          <w:p w14:paraId="57160857" w14:textId="26677DBE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</w:t>
            </w:r>
          </w:p>
        </w:tc>
        <w:tc>
          <w:tcPr>
            <w:tcW w:w="2160" w:type="dxa"/>
          </w:tcPr>
          <w:p w14:paraId="034ACE7C" w14:textId="6B4FB7D0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Water&gt;=0</w:t>
            </w:r>
          </w:p>
        </w:tc>
        <w:tc>
          <w:tcPr>
            <w:tcW w:w="1710" w:type="dxa"/>
          </w:tcPr>
          <w:p w14:paraId="19F1C406" w14:textId="2D29E04D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649C0092" w14:textId="77777777" w:rsidTr="00E13FAC">
        <w:tc>
          <w:tcPr>
            <w:tcW w:w="1170" w:type="dxa"/>
          </w:tcPr>
          <w:p w14:paraId="0DBDA769" w14:textId="786C6482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3150" w:type="dxa"/>
          </w:tcPr>
          <w:p w14:paraId="3FCC2C01" w14:textId="05D9F6F6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Juice/ getMood</w:t>
            </w:r>
          </w:p>
        </w:tc>
        <w:tc>
          <w:tcPr>
            <w:tcW w:w="2160" w:type="dxa"/>
          </w:tcPr>
          <w:p w14:paraId="16C0F96F" w14:textId="3A0D798C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042DCD5A" w14:textId="31FCB8B1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61CF311D" w14:textId="6E3D7050" w:rsidR="00A13C6F" w:rsidRDefault="00A13C6F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A13C6F" w:rsidRPr="00FD6391" w14:paraId="7F858F0C" w14:textId="77777777" w:rsidTr="00E13FAC">
        <w:tc>
          <w:tcPr>
            <w:tcW w:w="1170" w:type="dxa"/>
          </w:tcPr>
          <w:p w14:paraId="4FCED57A" w14:textId="21EF5BFA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3150" w:type="dxa"/>
          </w:tcPr>
          <w:p w14:paraId="4CE08D80" w14:textId="3EADDD71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decrementStats</w:t>
            </w:r>
          </w:p>
        </w:tc>
        <w:tc>
          <w:tcPr>
            <w:tcW w:w="2160" w:type="dxa"/>
          </w:tcPr>
          <w:p w14:paraId="5DA13BB8" w14:textId="25463EA5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ats</w:t>
            </w:r>
          </w:p>
        </w:tc>
        <w:tc>
          <w:tcPr>
            <w:tcW w:w="2160" w:type="dxa"/>
          </w:tcPr>
          <w:p w14:paraId="0D7CE1FB" w14:textId="41481646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t&gt;0</w:t>
            </w:r>
          </w:p>
        </w:tc>
        <w:tc>
          <w:tcPr>
            <w:tcW w:w="1710" w:type="dxa"/>
          </w:tcPr>
          <w:p w14:paraId="1CB8FB18" w14:textId="7F39C407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99, 99, 99, 99</w:t>
            </w:r>
          </w:p>
        </w:tc>
      </w:tr>
      <w:tr w:rsidR="00A13C6F" w:rsidRPr="00FD6391" w14:paraId="1787FA0A" w14:textId="77777777" w:rsidTr="00E13FAC">
        <w:tc>
          <w:tcPr>
            <w:tcW w:w="1170" w:type="dxa"/>
          </w:tcPr>
          <w:p w14:paraId="41CDBC91" w14:textId="2F46234D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3150" w:type="dxa"/>
          </w:tcPr>
          <w:p w14:paraId="0CC7CE3C" w14:textId="110E20B3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getName</w:t>
            </w:r>
          </w:p>
        </w:tc>
        <w:tc>
          <w:tcPr>
            <w:tcW w:w="2160" w:type="dxa"/>
          </w:tcPr>
          <w:p w14:paraId="683F992E" w14:textId="27858ED8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160" w:type="dxa"/>
          </w:tcPr>
          <w:p w14:paraId="6AE45B31" w14:textId="6029C242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710" w:type="dxa"/>
          </w:tcPr>
          <w:p w14:paraId="5C0A706D" w14:textId="1965B8C1" w:rsidR="00A13C6F" w:rsidRDefault="00E13FAC" w:rsidP="008E772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</w:tr>
      <w:tr w:rsidR="00E13FAC" w:rsidRPr="00FD6391" w14:paraId="66589763" w14:textId="77777777" w:rsidTr="00E13FAC">
        <w:tc>
          <w:tcPr>
            <w:tcW w:w="1170" w:type="dxa"/>
          </w:tcPr>
          <w:p w14:paraId="56900F73" w14:textId="7C1B24C9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3150" w:type="dxa"/>
          </w:tcPr>
          <w:p w14:paraId="6FAD82FF" w14:textId="62F66837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setName</w:t>
            </w:r>
          </w:p>
        </w:tc>
        <w:tc>
          <w:tcPr>
            <w:tcW w:w="2160" w:type="dxa"/>
          </w:tcPr>
          <w:p w14:paraId="6E8750C4" w14:textId="21CA8F3F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160" w:type="dxa"/>
          </w:tcPr>
          <w:p w14:paraId="58327134" w14:textId="72E6176F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710" w:type="dxa"/>
          </w:tcPr>
          <w:p w14:paraId="4EE29AC7" w14:textId="283A4125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New Name”</w:t>
            </w:r>
          </w:p>
        </w:tc>
      </w:tr>
      <w:tr w:rsidR="00E13FAC" w:rsidRPr="00FD6391" w14:paraId="416C00B0" w14:textId="77777777" w:rsidTr="00E13FAC">
        <w:tc>
          <w:tcPr>
            <w:tcW w:w="1170" w:type="dxa"/>
          </w:tcPr>
          <w:p w14:paraId="6FB49BA9" w14:textId="238F9D6C" w:rsidR="00E13FAC" w:rsidRDefault="00E13FAC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3150" w:type="dxa"/>
          </w:tcPr>
          <w:p w14:paraId="7EC49568" w14:textId="38D2D8F5" w:rsidR="00E13FAC" w:rsidRDefault="003971B0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getFood &amp; setFood</w:t>
            </w:r>
          </w:p>
        </w:tc>
        <w:tc>
          <w:tcPr>
            <w:tcW w:w="2160" w:type="dxa"/>
          </w:tcPr>
          <w:p w14:paraId="56A4B017" w14:textId="375D6E4A" w:rsidR="00E13FAC" w:rsidRDefault="003971B0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</w:t>
            </w:r>
          </w:p>
        </w:tc>
        <w:tc>
          <w:tcPr>
            <w:tcW w:w="2160" w:type="dxa"/>
          </w:tcPr>
          <w:p w14:paraId="07043F32" w14:textId="0471666B" w:rsidR="00E13FAC" w:rsidRDefault="003971B0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Food&gt;0</w:t>
            </w:r>
          </w:p>
        </w:tc>
        <w:tc>
          <w:tcPr>
            <w:tcW w:w="1710" w:type="dxa"/>
          </w:tcPr>
          <w:p w14:paraId="16E745C3" w14:textId="63E2E136" w:rsidR="00E13FAC" w:rsidRDefault="00A829F0" w:rsidP="00E13FAC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</w:tr>
      <w:tr w:rsidR="00A829F0" w:rsidRPr="00FD6391" w14:paraId="5E395997" w14:textId="77777777" w:rsidTr="00E13FAC">
        <w:tc>
          <w:tcPr>
            <w:tcW w:w="1170" w:type="dxa"/>
          </w:tcPr>
          <w:p w14:paraId="67633847" w14:textId="2250C46E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150" w:type="dxa"/>
          </w:tcPr>
          <w:p w14:paraId="6472DB8D" w14:textId="2DCCEDFE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getCleanliness &amp; setCleanliness</w:t>
            </w:r>
          </w:p>
        </w:tc>
        <w:tc>
          <w:tcPr>
            <w:tcW w:w="2160" w:type="dxa"/>
          </w:tcPr>
          <w:p w14:paraId="255D8F4F" w14:textId="1CD83BFB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</w:t>
            </w:r>
          </w:p>
        </w:tc>
        <w:tc>
          <w:tcPr>
            <w:tcW w:w="2160" w:type="dxa"/>
          </w:tcPr>
          <w:p w14:paraId="114F906F" w14:textId="43ED1932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leanliness&gt;0</w:t>
            </w:r>
          </w:p>
        </w:tc>
        <w:tc>
          <w:tcPr>
            <w:tcW w:w="1710" w:type="dxa"/>
          </w:tcPr>
          <w:p w14:paraId="16EB5C1C" w14:textId="208AE48B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</w:tr>
      <w:tr w:rsidR="00A829F0" w:rsidRPr="00FD6391" w14:paraId="48F21405" w14:textId="77777777" w:rsidTr="00E13FAC">
        <w:tc>
          <w:tcPr>
            <w:tcW w:w="1170" w:type="dxa"/>
          </w:tcPr>
          <w:p w14:paraId="592ED144" w14:textId="5F56EA5A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3150" w:type="dxa"/>
          </w:tcPr>
          <w:p w14:paraId="741F0E9E" w14:textId="5F1137DD" w:rsidR="00A829F0" w:rsidRDefault="00A829F0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Tamagotchi/ </w:t>
            </w:r>
            <w:r w:rsidR="004C1273">
              <w:rPr>
                <w:rFonts w:cstheme="minorHAnsi"/>
                <w:color w:val="000000"/>
                <w:sz w:val="24"/>
                <w:szCs w:val="24"/>
              </w:rPr>
              <w:t>getMood &amp; setMood</w:t>
            </w:r>
          </w:p>
        </w:tc>
        <w:tc>
          <w:tcPr>
            <w:tcW w:w="2160" w:type="dxa"/>
          </w:tcPr>
          <w:p w14:paraId="6680B955" w14:textId="5386DA2B" w:rsidR="00A829F0" w:rsidRDefault="004C1273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</w:t>
            </w:r>
          </w:p>
        </w:tc>
        <w:tc>
          <w:tcPr>
            <w:tcW w:w="2160" w:type="dxa"/>
          </w:tcPr>
          <w:p w14:paraId="7352EE7B" w14:textId="2C510049" w:rsidR="00A829F0" w:rsidRDefault="004C1273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&gt;0</w:t>
            </w:r>
          </w:p>
        </w:tc>
        <w:tc>
          <w:tcPr>
            <w:tcW w:w="1710" w:type="dxa"/>
          </w:tcPr>
          <w:p w14:paraId="782545C2" w14:textId="5CC061B7" w:rsidR="00A829F0" w:rsidRDefault="004C1273" w:rsidP="00A829F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</w:tr>
      <w:tr w:rsidR="004C1273" w14:paraId="54835FDF" w14:textId="77777777" w:rsidTr="00094F36">
        <w:tc>
          <w:tcPr>
            <w:tcW w:w="1170" w:type="dxa"/>
          </w:tcPr>
          <w:p w14:paraId="79AB3152" w14:textId="2E4EA0E0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3150" w:type="dxa"/>
          </w:tcPr>
          <w:p w14:paraId="37900D54" w14:textId="69B00C46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ToString</w:t>
            </w:r>
          </w:p>
        </w:tc>
        <w:tc>
          <w:tcPr>
            <w:tcW w:w="2160" w:type="dxa"/>
          </w:tcPr>
          <w:p w14:paraId="2C5C10C8" w14:textId="510BE62F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2160" w:type="dxa"/>
          </w:tcPr>
          <w:p w14:paraId="62FC8426" w14:textId="7DACBA88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t Null</w:t>
            </w:r>
          </w:p>
        </w:tc>
        <w:tc>
          <w:tcPr>
            <w:tcW w:w="1710" w:type="dxa"/>
          </w:tcPr>
          <w:p w14:paraId="0C668830" w14:textId="40B29E16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</w:tr>
      <w:tr w:rsidR="004C1273" w14:paraId="2C37922E" w14:textId="77777777" w:rsidTr="00094F36">
        <w:tc>
          <w:tcPr>
            <w:tcW w:w="1170" w:type="dxa"/>
          </w:tcPr>
          <w:p w14:paraId="4F01BDF6" w14:textId="60F68CDD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lastRenderedPageBreak/>
              <w:t>33</w:t>
            </w:r>
          </w:p>
        </w:tc>
        <w:tc>
          <w:tcPr>
            <w:tcW w:w="3150" w:type="dxa"/>
          </w:tcPr>
          <w:p w14:paraId="10E158F1" w14:textId="7032F782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setPersonality</w:t>
            </w:r>
          </w:p>
        </w:tc>
        <w:tc>
          <w:tcPr>
            <w:tcW w:w="2160" w:type="dxa"/>
          </w:tcPr>
          <w:p w14:paraId="301DCF79" w14:textId="54044D14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Personality</w:t>
            </w:r>
          </w:p>
        </w:tc>
        <w:tc>
          <w:tcPr>
            <w:tcW w:w="2160" w:type="dxa"/>
          </w:tcPr>
          <w:p w14:paraId="02AD1819" w14:textId="30E93449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710" w:type="dxa"/>
          </w:tcPr>
          <w:p w14:paraId="458220F8" w14:textId="608305C5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rmal</w:t>
            </w:r>
          </w:p>
        </w:tc>
      </w:tr>
      <w:tr w:rsidR="004C1273" w14:paraId="3557E276" w14:textId="77777777" w:rsidTr="00094F36">
        <w:tc>
          <w:tcPr>
            <w:tcW w:w="1170" w:type="dxa"/>
          </w:tcPr>
          <w:p w14:paraId="6AEFAF26" w14:textId="0491A4C3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3150" w:type="dxa"/>
          </w:tcPr>
          <w:p w14:paraId="081F26BD" w14:textId="48A2BE21" w:rsidR="004C1273" w:rsidRDefault="004C1273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privateFuncClamp</w:t>
            </w:r>
            <w:r w:rsidR="00652AA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  <w:r w:rsidR="00652AAE"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>
              <w:rPr>
                <w:rFonts w:cstheme="minorHAnsi"/>
                <w:color w:val="000000"/>
                <w:sz w:val="24"/>
                <w:szCs w:val="24"/>
              </w:rPr>
              <w:t>GreaterThanMax</w:t>
            </w:r>
          </w:p>
        </w:tc>
        <w:tc>
          <w:tcPr>
            <w:tcW w:w="2160" w:type="dxa"/>
          </w:tcPr>
          <w:p w14:paraId="2E1DE3B9" w14:textId="63A10C38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2160" w:type="dxa"/>
          </w:tcPr>
          <w:p w14:paraId="4BB5F97D" w14:textId="147CF939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t&gt;0</w:t>
            </w:r>
          </w:p>
        </w:tc>
        <w:tc>
          <w:tcPr>
            <w:tcW w:w="1710" w:type="dxa"/>
          </w:tcPr>
          <w:p w14:paraId="1F30FC9D" w14:textId="5A4D8E84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10</w:t>
            </w:r>
          </w:p>
        </w:tc>
      </w:tr>
      <w:tr w:rsidR="004C1273" w14:paraId="0DFAD4A8" w14:textId="77777777" w:rsidTr="00094F36">
        <w:tc>
          <w:tcPr>
            <w:tcW w:w="1170" w:type="dxa"/>
          </w:tcPr>
          <w:p w14:paraId="07979107" w14:textId="69F3A96A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150" w:type="dxa"/>
          </w:tcPr>
          <w:p w14:paraId="5CA369F2" w14:textId="0781F096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 xml:space="preserve">Tamagotchi/ </w:t>
            </w:r>
            <w:r w:rsidRPr="00652AAE">
              <w:rPr>
                <w:rFonts w:cstheme="minorHAnsi"/>
                <w:color w:val="000000"/>
                <w:sz w:val="24"/>
                <w:szCs w:val="24"/>
              </w:rPr>
              <w:t>privateFuncClamp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52AAE">
              <w:rPr>
                <w:rFonts w:cstheme="minorHAnsi"/>
                <w:color w:val="000000"/>
                <w:sz w:val="24"/>
                <w:szCs w:val="24"/>
              </w:rPr>
              <w:t>X</w:t>
            </w:r>
            <w:r>
              <w:rPr>
                <w:rFonts w:cstheme="minorHAnsi"/>
                <w:color w:val="000000"/>
                <w:sz w:val="24"/>
                <w:szCs w:val="24"/>
              </w:rPr>
              <w:t xml:space="preserve"> </w:t>
            </w:r>
            <w:r w:rsidRPr="00652AAE">
              <w:rPr>
                <w:rFonts w:cstheme="minorHAnsi"/>
                <w:color w:val="000000"/>
                <w:sz w:val="24"/>
                <w:szCs w:val="24"/>
              </w:rPr>
              <w:t>LessThanMin</w:t>
            </w:r>
          </w:p>
        </w:tc>
        <w:tc>
          <w:tcPr>
            <w:tcW w:w="2160" w:type="dxa"/>
          </w:tcPr>
          <w:p w14:paraId="04244FCB" w14:textId="2E0BEF1C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2160" w:type="dxa"/>
          </w:tcPr>
          <w:p w14:paraId="0015E149" w14:textId="02DAB492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t&lt;0</w:t>
            </w:r>
          </w:p>
        </w:tc>
        <w:tc>
          <w:tcPr>
            <w:tcW w:w="1710" w:type="dxa"/>
          </w:tcPr>
          <w:p w14:paraId="62706C62" w14:textId="1901949B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-5</w:t>
            </w:r>
          </w:p>
        </w:tc>
      </w:tr>
      <w:tr w:rsidR="004C1273" w14:paraId="69DF7A7F" w14:textId="77777777" w:rsidTr="00094F36">
        <w:tc>
          <w:tcPr>
            <w:tcW w:w="1170" w:type="dxa"/>
          </w:tcPr>
          <w:p w14:paraId="6ABCE51B" w14:textId="053D79D1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3150" w:type="dxa"/>
          </w:tcPr>
          <w:p w14:paraId="6BAE1FDD" w14:textId="6D7E1259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getMoney &amp; setMoney</w:t>
            </w:r>
          </w:p>
        </w:tc>
        <w:tc>
          <w:tcPr>
            <w:tcW w:w="2160" w:type="dxa"/>
          </w:tcPr>
          <w:p w14:paraId="12094013" w14:textId="4CBA62C1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ney</w:t>
            </w:r>
          </w:p>
        </w:tc>
        <w:tc>
          <w:tcPr>
            <w:tcW w:w="2160" w:type="dxa"/>
          </w:tcPr>
          <w:p w14:paraId="07EBC3D7" w14:textId="29188C82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ney&gt;0</w:t>
            </w:r>
          </w:p>
        </w:tc>
        <w:tc>
          <w:tcPr>
            <w:tcW w:w="1710" w:type="dxa"/>
          </w:tcPr>
          <w:p w14:paraId="7AC4C5A6" w14:textId="18F197A7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</w:tr>
      <w:tr w:rsidR="004C1273" w14:paraId="19891363" w14:textId="77777777" w:rsidTr="00094F36">
        <w:tc>
          <w:tcPr>
            <w:tcW w:w="1170" w:type="dxa"/>
          </w:tcPr>
          <w:p w14:paraId="3D6B4A74" w14:textId="7F795A93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7</w:t>
            </w:r>
          </w:p>
        </w:tc>
        <w:tc>
          <w:tcPr>
            <w:tcW w:w="3150" w:type="dxa"/>
          </w:tcPr>
          <w:p w14:paraId="581428B1" w14:textId="12210F96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/ getInventory</w:t>
            </w:r>
          </w:p>
        </w:tc>
        <w:tc>
          <w:tcPr>
            <w:tcW w:w="2160" w:type="dxa"/>
          </w:tcPr>
          <w:p w14:paraId="186A055D" w14:textId="5DE69730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Inventory</w:t>
            </w:r>
          </w:p>
        </w:tc>
        <w:tc>
          <w:tcPr>
            <w:tcW w:w="2160" w:type="dxa"/>
          </w:tcPr>
          <w:p w14:paraId="365C8C50" w14:textId="0D3EC49B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t Null</w:t>
            </w:r>
          </w:p>
        </w:tc>
        <w:tc>
          <w:tcPr>
            <w:tcW w:w="1710" w:type="dxa"/>
          </w:tcPr>
          <w:p w14:paraId="177FB680" w14:textId="4FCEB1A9" w:rsidR="004C1273" w:rsidRDefault="00652AAE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</w:tr>
      <w:tr w:rsidR="004C1273" w14:paraId="2355F98F" w14:textId="77777777" w:rsidTr="00094F36">
        <w:tc>
          <w:tcPr>
            <w:tcW w:w="1170" w:type="dxa"/>
          </w:tcPr>
          <w:p w14:paraId="3AB969FF" w14:textId="1B3AC1AC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  <w:tc>
          <w:tcPr>
            <w:tcW w:w="3150" w:type="dxa"/>
          </w:tcPr>
          <w:p w14:paraId="76243BD7" w14:textId="7F79E94F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ommunication/ Communicate</w:t>
            </w:r>
          </w:p>
        </w:tc>
        <w:tc>
          <w:tcPr>
            <w:tcW w:w="2160" w:type="dxa"/>
          </w:tcPr>
          <w:p w14:paraId="6718AFFF" w14:textId="321A433F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Communicate</w:t>
            </w:r>
          </w:p>
        </w:tc>
        <w:tc>
          <w:tcPr>
            <w:tcW w:w="2160" w:type="dxa"/>
          </w:tcPr>
          <w:p w14:paraId="3924C472" w14:textId="7A649413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String</w:t>
            </w:r>
          </w:p>
        </w:tc>
        <w:tc>
          <w:tcPr>
            <w:tcW w:w="1710" w:type="dxa"/>
          </w:tcPr>
          <w:p w14:paraId="52911817" w14:textId="1DBFD5C6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Mood, Personality</w:t>
            </w:r>
          </w:p>
        </w:tc>
      </w:tr>
      <w:tr w:rsidR="004C1273" w14:paraId="43197B32" w14:textId="77777777" w:rsidTr="00094F36">
        <w:tc>
          <w:tcPr>
            <w:tcW w:w="1170" w:type="dxa"/>
          </w:tcPr>
          <w:p w14:paraId="34539634" w14:textId="2A63287D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3150" w:type="dxa"/>
          </w:tcPr>
          <w:p w14:paraId="05B605A9" w14:textId="3CFB923B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GameIO/ saveTamagotchi</w:t>
            </w:r>
          </w:p>
        </w:tc>
        <w:tc>
          <w:tcPr>
            <w:tcW w:w="2160" w:type="dxa"/>
          </w:tcPr>
          <w:p w14:paraId="3303E3C9" w14:textId="75DD7D7B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</w:t>
            </w:r>
          </w:p>
        </w:tc>
        <w:tc>
          <w:tcPr>
            <w:tcW w:w="2160" w:type="dxa"/>
          </w:tcPr>
          <w:p w14:paraId="3746631F" w14:textId="4AF5B57D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t Null</w:t>
            </w:r>
          </w:p>
        </w:tc>
        <w:tc>
          <w:tcPr>
            <w:tcW w:w="1710" w:type="dxa"/>
          </w:tcPr>
          <w:p w14:paraId="22557295" w14:textId="31C97B5E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</w:t>
            </w:r>
          </w:p>
        </w:tc>
      </w:tr>
      <w:tr w:rsidR="004C1273" w14:paraId="7984244D" w14:textId="77777777" w:rsidTr="00094F36">
        <w:tc>
          <w:tcPr>
            <w:tcW w:w="1170" w:type="dxa"/>
          </w:tcPr>
          <w:p w14:paraId="4398086D" w14:textId="0D681941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150" w:type="dxa"/>
          </w:tcPr>
          <w:p w14:paraId="3A882094" w14:textId="4A5B5A97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GameIO/ LoadTamagotchi</w:t>
            </w:r>
          </w:p>
        </w:tc>
        <w:tc>
          <w:tcPr>
            <w:tcW w:w="2160" w:type="dxa"/>
          </w:tcPr>
          <w:p w14:paraId="1356A596" w14:textId="2101818D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</w:t>
            </w:r>
          </w:p>
        </w:tc>
        <w:tc>
          <w:tcPr>
            <w:tcW w:w="2160" w:type="dxa"/>
          </w:tcPr>
          <w:p w14:paraId="7E1B1A78" w14:textId="390D37F2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ull</w:t>
            </w:r>
          </w:p>
        </w:tc>
        <w:tc>
          <w:tcPr>
            <w:tcW w:w="1710" w:type="dxa"/>
          </w:tcPr>
          <w:p w14:paraId="70D36986" w14:textId="4B281801" w:rsidR="004C1273" w:rsidRDefault="009215B6" w:rsidP="00094F36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</w:tr>
    </w:tbl>
    <w:p w14:paraId="03FEFA73" w14:textId="77777777" w:rsidR="00DC64AA" w:rsidRPr="00FD6391" w:rsidRDefault="00DC64AA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0F6F40BF" w14:textId="2646A88C" w:rsidR="00DC64AA" w:rsidRPr="00FD6391" w:rsidRDefault="00DC64AA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  <w:r w:rsidRPr="00FD6391">
        <w:rPr>
          <w:rFonts w:cstheme="minorHAnsi"/>
          <w:b/>
          <w:bCs/>
          <w:color w:val="000000"/>
          <w:sz w:val="24"/>
          <w:szCs w:val="24"/>
        </w:rPr>
        <w:t>Table 2</w:t>
      </w:r>
      <w:r w:rsidR="00F15EC4" w:rsidRPr="00FD6391">
        <w:rPr>
          <w:rFonts w:cstheme="minorHAnsi"/>
          <w:b/>
          <w:bCs/>
          <w:color w:val="000000"/>
          <w:sz w:val="24"/>
          <w:szCs w:val="24"/>
        </w:rPr>
        <w:t>. Test Case</w:t>
      </w:r>
      <w:r w:rsidRPr="00FD6391">
        <w:rPr>
          <w:rFonts w:cstheme="minorHAnsi"/>
          <w:b/>
          <w:bCs/>
          <w:color w:val="000000"/>
          <w:sz w:val="24"/>
          <w:szCs w:val="24"/>
        </w:rPr>
        <w:t>:</w:t>
      </w:r>
    </w:p>
    <w:tbl>
      <w:tblPr>
        <w:tblStyle w:val="TableGrid"/>
        <w:tblW w:w="10350" w:type="dxa"/>
        <w:tblInd w:w="-545" w:type="dxa"/>
        <w:tblLayout w:type="fixed"/>
        <w:tblLook w:val="04A0" w:firstRow="1" w:lastRow="0" w:firstColumn="1" w:lastColumn="0" w:noHBand="0" w:noVBand="1"/>
      </w:tblPr>
      <w:tblGrid>
        <w:gridCol w:w="1188"/>
        <w:gridCol w:w="2250"/>
        <w:gridCol w:w="3582"/>
        <w:gridCol w:w="3330"/>
      </w:tblGrid>
      <w:tr w:rsidR="00DC64AA" w:rsidRPr="00FD6391" w14:paraId="1E4E69E7" w14:textId="77777777" w:rsidTr="00094F36">
        <w:tc>
          <w:tcPr>
            <w:tcW w:w="1188" w:type="dxa"/>
          </w:tcPr>
          <w:p w14:paraId="3A139F00" w14:textId="77777777" w:rsidR="00DC64AA" w:rsidRPr="00FD6391" w:rsidRDefault="00DC64AA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Test ID</w:t>
            </w:r>
          </w:p>
        </w:tc>
        <w:tc>
          <w:tcPr>
            <w:tcW w:w="2250" w:type="dxa"/>
          </w:tcPr>
          <w:p w14:paraId="1DC7A502" w14:textId="77777777" w:rsidR="00DC64AA" w:rsidRPr="00FD6391" w:rsidRDefault="00DC64AA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Test inputs</w:t>
            </w:r>
          </w:p>
        </w:tc>
        <w:tc>
          <w:tcPr>
            <w:tcW w:w="3582" w:type="dxa"/>
          </w:tcPr>
          <w:p w14:paraId="0F1207AF" w14:textId="77777777" w:rsidR="00DC64AA" w:rsidRPr="00FD6391" w:rsidRDefault="00DC64AA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>Expected output</w:t>
            </w:r>
          </w:p>
        </w:tc>
        <w:tc>
          <w:tcPr>
            <w:tcW w:w="3330" w:type="dxa"/>
          </w:tcPr>
          <w:p w14:paraId="41BD82C4" w14:textId="77777777" w:rsidR="00DC64AA" w:rsidRPr="00FD6391" w:rsidRDefault="00DC64AA" w:rsidP="00A017A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b/>
                <w:bCs/>
                <w:color w:val="000000"/>
                <w:sz w:val="24"/>
                <w:szCs w:val="24"/>
              </w:rPr>
              <w:t xml:space="preserve">Partition ID covered </w:t>
            </w:r>
          </w:p>
        </w:tc>
      </w:tr>
      <w:tr w:rsidR="001A065E" w:rsidRPr="00FD6391" w14:paraId="0436A7AE" w14:textId="77777777" w:rsidTr="00094F36">
        <w:tc>
          <w:tcPr>
            <w:tcW w:w="1188" w:type="dxa"/>
          </w:tcPr>
          <w:p w14:paraId="41418E72" w14:textId="1AEA930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  <w:tc>
          <w:tcPr>
            <w:tcW w:w="2250" w:type="dxa"/>
          </w:tcPr>
          <w:p w14:paraId="0B0288DA" w14:textId="6F84CCF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  <w:tc>
          <w:tcPr>
            <w:tcW w:w="3582" w:type="dxa"/>
          </w:tcPr>
          <w:p w14:paraId="7B48DA13" w14:textId="4698488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  <w:tc>
          <w:tcPr>
            <w:tcW w:w="3330" w:type="dxa"/>
          </w:tcPr>
          <w:p w14:paraId="34E304A9" w14:textId="0D868CA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</w:p>
        </w:tc>
      </w:tr>
      <w:tr w:rsidR="001A065E" w:rsidRPr="00FD6391" w14:paraId="077F8340" w14:textId="77777777" w:rsidTr="00094F36">
        <w:tc>
          <w:tcPr>
            <w:tcW w:w="1188" w:type="dxa"/>
          </w:tcPr>
          <w:p w14:paraId="3FCB8159" w14:textId="2561293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  <w:tc>
          <w:tcPr>
            <w:tcW w:w="2250" w:type="dxa"/>
          </w:tcPr>
          <w:p w14:paraId="7D2E0394" w14:textId="0D41E2B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582" w:type="dxa"/>
          </w:tcPr>
          <w:p w14:paraId="694C3335" w14:textId="22A76A1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9</w:t>
            </w:r>
          </w:p>
        </w:tc>
        <w:tc>
          <w:tcPr>
            <w:tcW w:w="3330" w:type="dxa"/>
          </w:tcPr>
          <w:p w14:paraId="2B556E91" w14:textId="07047E1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2</w:t>
            </w:r>
          </w:p>
        </w:tc>
      </w:tr>
      <w:tr w:rsidR="001A065E" w:rsidRPr="00FD6391" w14:paraId="3320C749" w14:textId="77777777" w:rsidTr="00094F36">
        <w:tc>
          <w:tcPr>
            <w:tcW w:w="1188" w:type="dxa"/>
          </w:tcPr>
          <w:p w14:paraId="41DAE82B" w14:textId="42D2E7A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3</w:t>
            </w:r>
          </w:p>
        </w:tc>
        <w:tc>
          <w:tcPr>
            <w:tcW w:w="2250" w:type="dxa"/>
          </w:tcPr>
          <w:p w14:paraId="0609A320" w14:textId="3292AB0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82" w:type="dxa"/>
          </w:tcPr>
          <w:p w14:paraId="3AC3AC83" w14:textId="5F589CA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30" w:type="dxa"/>
          </w:tcPr>
          <w:p w14:paraId="7FBDE5AB" w14:textId="50E6687B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3</w:t>
            </w:r>
          </w:p>
        </w:tc>
      </w:tr>
      <w:tr w:rsidR="001A065E" w:rsidRPr="00FD6391" w14:paraId="46FA84C0" w14:textId="77777777" w:rsidTr="00094F36">
        <w:tc>
          <w:tcPr>
            <w:tcW w:w="1188" w:type="dxa"/>
          </w:tcPr>
          <w:p w14:paraId="0B8A003B" w14:textId="2AD2644B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4</w:t>
            </w:r>
          </w:p>
        </w:tc>
        <w:tc>
          <w:tcPr>
            <w:tcW w:w="2250" w:type="dxa"/>
          </w:tcPr>
          <w:p w14:paraId="4837A090" w14:textId="2A5E962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191798F2" w14:textId="202658E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39532D38" w14:textId="52F769A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4</w:t>
            </w:r>
          </w:p>
        </w:tc>
      </w:tr>
      <w:tr w:rsidR="001A065E" w:rsidRPr="00FD6391" w14:paraId="390E2488" w14:textId="77777777" w:rsidTr="00094F36">
        <w:tc>
          <w:tcPr>
            <w:tcW w:w="1188" w:type="dxa"/>
          </w:tcPr>
          <w:p w14:paraId="13C39790" w14:textId="13EBCBE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5</w:t>
            </w:r>
          </w:p>
        </w:tc>
        <w:tc>
          <w:tcPr>
            <w:tcW w:w="2250" w:type="dxa"/>
          </w:tcPr>
          <w:p w14:paraId="519A32AC" w14:textId="2EAC33F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582" w:type="dxa"/>
          </w:tcPr>
          <w:p w14:paraId="2396D5A4" w14:textId="3D8C86F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330" w:type="dxa"/>
          </w:tcPr>
          <w:p w14:paraId="6C8EB04B" w14:textId="600DF21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5</w:t>
            </w:r>
          </w:p>
        </w:tc>
      </w:tr>
      <w:tr w:rsidR="001A065E" w:rsidRPr="00FD6391" w14:paraId="650D1641" w14:textId="77777777" w:rsidTr="00094F36">
        <w:tc>
          <w:tcPr>
            <w:tcW w:w="1188" w:type="dxa"/>
          </w:tcPr>
          <w:p w14:paraId="6E9C55D6" w14:textId="55A38B1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50" w:type="dxa"/>
          </w:tcPr>
          <w:p w14:paraId="7E95EA2D" w14:textId="5EE51A2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582" w:type="dxa"/>
          </w:tcPr>
          <w:p w14:paraId="5845AEDE" w14:textId="098C039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330" w:type="dxa"/>
          </w:tcPr>
          <w:p w14:paraId="0452517F" w14:textId="1DD405A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</w:tr>
      <w:tr w:rsidR="001A065E" w:rsidRPr="00FD6391" w14:paraId="4235D246" w14:textId="77777777" w:rsidTr="00094F36">
        <w:tc>
          <w:tcPr>
            <w:tcW w:w="1188" w:type="dxa"/>
          </w:tcPr>
          <w:p w14:paraId="421BA064" w14:textId="1F3A696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7</w:t>
            </w:r>
          </w:p>
        </w:tc>
        <w:tc>
          <w:tcPr>
            <w:tcW w:w="2250" w:type="dxa"/>
          </w:tcPr>
          <w:p w14:paraId="38E501EF" w14:textId="6E38E48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4487ECFD" w14:textId="6C95DF1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2D9B8479" w14:textId="2722B54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7</w:t>
            </w:r>
          </w:p>
        </w:tc>
      </w:tr>
      <w:tr w:rsidR="001A065E" w:rsidRPr="00FD6391" w14:paraId="20A9CBBB" w14:textId="77777777" w:rsidTr="00094F36">
        <w:tc>
          <w:tcPr>
            <w:tcW w:w="1188" w:type="dxa"/>
          </w:tcPr>
          <w:p w14:paraId="25D0A9BD" w14:textId="30810B4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8</w:t>
            </w:r>
          </w:p>
        </w:tc>
        <w:tc>
          <w:tcPr>
            <w:tcW w:w="2250" w:type="dxa"/>
          </w:tcPr>
          <w:p w14:paraId="510C7720" w14:textId="6232F60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82" w:type="dxa"/>
          </w:tcPr>
          <w:p w14:paraId="6642DAB1" w14:textId="4734E8B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330" w:type="dxa"/>
          </w:tcPr>
          <w:p w14:paraId="2DCCB0DD" w14:textId="45DFC28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8</w:t>
            </w:r>
          </w:p>
        </w:tc>
      </w:tr>
      <w:tr w:rsidR="001A065E" w:rsidRPr="00FD6391" w14:paraId="177D2CF6" w14:textId="77777777" w:rsidTr="00094F36">
        <w:tc>
          <w:tcPr>
            <w:tcW w:w="1188" w:type="dxa"/>
          </w:tcPr>
          <w:p w14:paraId="2CF97650" w14:textId="08EF6E53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9</w:t>
            </w:r>
          </w:p>
        </w:tc>
        <w:tc>
          <w:tcPr>
            <w:tcW w:w="2250" w:type="dxa"/>
          </w:tcPr>
          <w:p w14:paraId="793CA96F" w14:textId="20C7DE8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273D0761" w14:textId="5D2804A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6B50D80C" w14:textId="1080836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9</w:t>
            </w:r>
          </w:p>
        </w:tc>
      </w:tr>
      <w:tr w:rsidR="001A065E" w:rsidRPr="00FD6391" w14:paraId="2EB9DACA" w14:textId="77777777" w:rsidTr="00094F36">
        <w:tc>
          <w:tcPr>
            <w:tcW w:w="1188" w:type="dxa"/>
          </w:tcPr>
          <w:p w14:paraId="3832A2B9" w14:textId="078C941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lastRenderedPageBreak/>
              <w:t>10</w:t>
            </w:r>
          </w:p>
        </w:tc>
        <w:tc>
          <w:tcPr>
            <w:tcW w:w="2250" w:type="dxa"/>
          </w:tcPr>
          <w:p w14:paraId="09996662" w14:textId="734568E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582" w:type="dxa"/>
          </w:tcPr>
          <w:p w14:paraId="5CF9628A" w14:textId="33EBD8E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330" w:type="dxa"/>
          </w:tcPr>
          <w:p w14:paraId="66463706" w14:textId="3303240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0</w:t>
            </w:r>
          </w:p>
        </w:tc>
      </w:tr>
      <w:tr w:rsidR="001A065E" w:rsidRPr="00FD6391" w14:paraId="506A94F7" w14:textId="77777777" w:rsidTr="00094F36">
        <w:tc>
          <w:tcPr>
            <w:tcW w:w="1188" w:type="dxa"/>
          </w:tcPr>
          <w:p w14:paraId="2B0B49A8" w14:textId="021F2F7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  <w:tc>
          <w:tcPr>
            <w:tcW w:w="2250" w:type="dxa"/>
          </w:tcPr>
          <w:p w14:paraId="6B157670" w14:textId="5D1F756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82" w:type="dxa"/>
          </w:tcPr>
          <w:p w14:paraId="316DA0AC" w14:textId="03827AC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30" w:type="dxa"/>
          </w:tcPr>
          <w:p w14:paraId="55B9B53C" w14:textId="2F56520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1</w:t>
            </w:r>
          </w:p>
        </w:tc>
      </w:tr>
      <w:tr w:rsidR="001A065E" w:rsidRPr="00FD6391" w14:paraId="5E5A297E" w14:textId="77777777" w:rsidTr="00094F36">
        <w:tc>
          <w:tcPr>
            <w:tcW w:w="1188" w:type="dxa"/>
          </w:tcPr>
          <w:p w14:paraId="23E19D3A" w14:textId="4909C86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  <w:tc>
          <w:tcPr>
            <w:tcW w:w="2250" w:type="dxa"/>
          </w:tcPr>
          <w:p w14:paraId="21597737" w14:textId="3E20B81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82" w:type="dxa"/>
          </w:tcPr>
          <w:p w14:paraId="003F34DA" w14:textId="3BEE09C3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330" w:type="dxa"/>
          </w:tcPr>
          <w:p w14:paraId="13DB47B2" w14:textId="7D1EA8C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2</w:t>
            </w:r>
          </w:p>
        </w:tc>
      </w:tr>
      <w:tr w:rsidR="001A065E" w:rsidRPr="00FD6391" w14:paraId="277A9E07" w14:textId="77777777" w:rsidTr="00094F36">
        <w:tc>
          <w:tcPr>
            <w:tcW w:w="1188" w:type="dxa"/>
          </w:tcPr>
          <w:p w14:paraId="2E3E54BE" w14:textId="0135A92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  <w:tc>
          <w:tcPr>
            <w:tcW w:w="2250" w:type="dxa"/>
          </w:tcPr>
          <w:p w14:paraId="2845D9DD" w14:textId="0842574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582" w:type="dxa"/>
          </w:tcPr>
          <w:p w14:paraId="1AC3A8C9" w14:textId="35F94A3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330" w:type="dxa"/>
          </w:tcPr>
          <w:p w14:paraId="5F2EF505" w14:textId="1C3EB11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3</w:t>
            </w:r>
          </w:p>
        </w:tc>
      </w:tr>
      <w:tr w:rsidR="001A065E" w:rsidRPr="00FD6391" w14:paraId="47415E98" w14:textId="77777777" w:rsidTr="00094F36">
        <w:tc>
          <w:tcPr>
            <w:tcW w:w="1188" w:type="dxa"/>
          </w:tcPr>
          <w:p w14:paraId="0062699B" w14:textId="3D867CD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  <w:tc>
          <w:tcPr>
            <w:tcW w:w="2250" w:type="dxa"/>
          </w:tcPr>
          <w:p w14:paraId="5A7A1AE0" w14:textId="741AA58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582" w:type="dxa"/>
          </w:tcPr>
          <w:p w14:paraId="1965ECBA" w14:textId="37A0172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330" w:type="dxa"/>
          </w:tcPr>
          <w:p w14:paraId="76376C44" w14:textId="2C1C997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4</w:t>
            </w:r>
          </w:p>
        </w:tc>
      </w:tr>
      <w:tr w:rsidR="001A065E" w:rsidRPr="00FD6391" w14:paraId="79ED7D0E" w14:textId="77777777" w:rsidTr="00094F36">
        <w:tc>
          <w:tcPr>
            <w:tcW w:w="1188" w:type="dxa"/>
          </w:tcPr>
          <w:p w14:paraId="69BFCD79" w14:textId="64AEC455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2250" w:type="dxa"/>
          </w:tcPr>
          <w:p w14:paraId="7E3A8FFE" w14:textId="3D4D972B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82" w:type="dxa"/>
          </w:tcPr>
          <w:p w14:paraId="27B2F8D6" w14:textId="13A5662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30" w:type="dxa"/>
          </w:tcPr>
          <w:p w14:paraId="1801036F" w14:textId="6039645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</w:tr>
      <w:tr w:rsidR="001A065E" w:rsidRPr="00FD6391" w14:paraId="11764967" w14:textId="77777777" w:rsidTr="00094F36">
        <w:tc>
          <w:tcPr>
            <w:tcW w:w="1188" w:type="dxa"/>
          </w:tcPr>
          <w:p w14:paraId="3D946986" w14:textId="127DE5AC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  <w:r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  <w:tc>
          <w:tcPr>
            <w:tcW w:w="2250" w:type="dxa"/>
          </w:tcPr>
          <w:p w14:paraId="01A110D3" w14:textId="64AD262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582" w:type="dxa"/>
          </w:tcPr>
          <w:p w14:paraId="1B0F2BA6" w14:textId="4B4D7D8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3330" w:type="dxa"/>
          </w:tcPr>
          <w:p w14:paraId="300A2D3D" w14:textId="14CA66B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D6391">
              <w:rPr>
                <w:rFonts w:cstheme="minorHAnsi"/>
                <w:color w:val="000000"/>
                <w:sz w:val="24"/>
                <w:szCs w:val="24"/>
              </w:rPr>
              <w:t>1</w:t>
            </w:r>
            <w:r>
              <w:rPr>
                <w:rFonts w:cstheme="minorHAnsi"/>
                <w:color w:val="000000"/>
                <w:sz w:val="24"/>
                <w:szCs w:val="24"/>
              </w:rPr>
              <w:t>6</w:t>
            </w:r>
          </w:p>
        </w:tc>
      </w:tr>
      <w:tr w:rsidR="001A065E" w:rsidRPr="00FD6391" w14:paraId="75EFFBA1" w14:textId="77777777" w:rsidTr="00094F36">
        <w:tc>
          <w:tcPr>
            <w:tcW w:w="1188" w:type="dxa"/>
          </w:tcPr>
          <w:p w14:paraId="354DB795" w14:textId="7E5684B1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  <w:tc>
          <w:tcPr>
            <w:tcW w:w="2250" w:type="dxa"/>
          </w:tcPr>
          <w:p w14:paraId="01889A10" w14:textId="619DCF0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582" w:type="dxa"/>
          </w:tcPr>
          <w:p w14:paraId="708AFD80" w14:textId="76D4775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330" w:type="dxa"/>
          </w:tcPr>
          <w:p w14:paraId="1F2BFF5B" w14:textId="33D28A6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7</w:t>
            </w:r>
          </w:p>
        </w:tc>
      </w:tr>
      <w:tr w:rsidR="001A065E" w:rsidRPr="00FD6391" w14:paraId="752A0A93" w14:textId="77777777" w:rsidTr="00094F36">
        <w:tc>
          <w:tcPr>
            <w:tcW w:w="1188" w:type="dxa"/>
          </w:tcPr>
          <w:p w14:paraId="7EB569AF" w14:textId="65933A9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  <w:tc>
          <w:tcPr>
            <w:tcW w:w="2250" w:type="dxa"/>
          </w:tcPr>
          <w:p w14:paraId="10A45C4F" w14:textId="7E1D35F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0C75EE63" w14:textId="4FF2DDE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2346FB79" w14:textId="2F13DBF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8</w:t>
            </w:r>
          </w:p>
        </w:tc>
      </w:tr>
      <w:tr w:rsidR="001A065E" w:rsidRPr="00FD6391" w14:paraId="32FEAF85" w14:textId="77777777" w:rsidTr="00094F36">
        <w:tc>
          <w:tcPr>
            <w:tcW w:w="1188" w:type="dxa"/>
          </w:tcPr>
          <w:p w14:paraId="6ED833C0" w14:textId="6FD42566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  <w:tc>
          <w:tcPr>
            <w:tcW w:w="2250" w:type="dxa"/>
          </w:tcPr>
          <w:p w14:paraId="77462F34" w14:textId="41ABEB1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582" w:type="dxa"/>
          </w:tcPr>
          <w:p w14:paraId="5A8DD1CE" w14:textId="3338DC9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5</w:t>
            </w:r>
          </w:p>
        </w:tc>
        <w:tc>
          <w:tcPr>
            <w:tcW w:w="3330" w:type="dxa"/>
          </w:tcPr>
          <w:p w14:paraId="0DB6A5AE" w14:textId="27EB8BE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9</w:t>
            </w:r>
          </w:p>
        </w:tc>
      </w:tr>
      <w:tr w:rsidR="001A065E" w:rsidRPr="00FD6391" w14:paraId="3A308C82" w14:textId="77777777" w:rsidTr="00094F36">
        <w:tc>
          <w:tcPr>
            <w:tcW w:w="1188" w:type="dxa"/>
          </w:tcPr>
          <w:p w14:paraId="50D2917D" w14:textId="2DB3B78F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  <w:tc>
          <w:tcPr>
            <w:tcW w:w="2250" w:type="dxa"/>
          </w:tcPr>
          <w:p w14:paraId="39243E6E" w14:textId="7B66D18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582" w:type="dxa"/>
          </w:tcPr>
          <w:p w14:paraId="3E7BC985" w14:textId="27733A4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330" w:type="dxa"/>
          </w:tcPr>
          <w:p w14:paraId="2DEEB8B4" w14:textId="12639EC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0</w:t>
            </w:r>
          </w:p>
        </w:tc>
      </w:tr>
      <w:tr w:rsidR="001A065E" w:rsidRPr="00FD6391" w14:paraId="47FDA771" w14:textId="77777777" w:rsidTr="00094F36">
        <w:tc>
          <w:tcPr>
            <w:tcW w:w="1188" w:type="dxa"/>
          </w:tcPr>
          <w:p w14:paraId="436B41E2" w14:textId="21C6E5F3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1</w:t>
            </w:r>
          </w:p>
        </w:tc>
        <w:tc>
          <w:tcPr>
            <w:tcW w:w="2250" w:type="dxa"/>
          </w:tcPr>
          <w:p w14:paraId="04CB5325" w14:textId="32822C9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07417655" w14:textId="0A8EF90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75653DB8" w14:textId="12CDE03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1</w:t>
            </w:r>
          </w:p>
        </w:tc>
      </w:tr>
      <w:tr w:rsidR="001A065E" w:rsidRPr="00FD6391" w14:paraId="62C4D38C" w14:textId="77777777" w:rsidTr="00094F36">
        <w:tc>
          <w:tcPr>
            <w:tcW w:w="1188" w:type="dxa"/>
          </w:tcPr>
          <w:p w14:paraId="6755BAF1" w14:textId="02D9B69E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2</w:t>
            </w:r>
          </w:p>
        </w:tc>
        <w:tc>
          <w:tcPr>
            <w:tcW w:w="2250" w:type="dxa"/>
          </w:tcPr>
          <w:p w14:paraId="5EF18CAF" w14:textId="46F6A94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73AF0D4F" w14:textId="29F44F7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1D9E7395" w14:textId="7F1EE40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2</w:t>
            </w:r>
          </w:p>
        </w:tc>
      </w:tr>
      <w:tr w:rsidR="001A065E" w:rsidRPr="00FD6391" w14:paraId="0C245ECD" w14:textId="77777777" w:rsidTr="00094F36">
        <w:tc>
          <w:tcPr>
            <w:tcW w:w="1188" w:type="dxa"/>
          </w:tcPr>
          <w:p w14:paraId="4ECC8F72" w14:textId="20F8BD48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3</w:t>
            </w:r>
          </w:p>
        </w:tc>
        <w:tc>
          <w:tcPr>
            <w:tcW w:w="2250" w:type="dxa"/>
          </w:tcPr>
          <w:p w14:paraId="18A7F3F0" w14:textId="7FC9CB2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582" w:type="dxa"/>
          </w:tcPr>
          <w:p w14:paraId="7E460AC3" w14:textId="1C9984D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3330" w:type="dxa"/>
          </w:tcPr>
          <w:p w14:paraId="6017CD1B" w14:textId="5F2003FD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3</w:t>
            </w:r>
          </w:p>
        </w:tc>
      </w:tr>
      <w:tr w:rsidR="001A065E" w:rsidRPr="00FD6391" w14:paraId="0BC78FFC" w14:textId="77777777" w:rsidTr="00094F36">
        <w:tc>
          <w:tcPr>
            <w:tcW w:w="1188" w:type="dxa"/>
          </w:tcPr>
          <w:p w14:paraId="2F3B7AB3" w14:textId="7DBCB0B8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4</w:t>
            </w:r>
          </w:p>
        </w:tc>
        <w:tc>
          <w:tcPr>
            <w:tcW w:w="2250" w:type="dxa"/>
          </w:tcPr>
          <w:p w14:paraId="17DEE505" w14:textId="7B82C13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5D04A8F0" w14:textId="4889E23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16D1DAE7" w14:textId="6A45FA8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4</w:t>
            </w:r>
          </w:p>
        </w:tc>
      </w:tr>
      <w:tr w:rsidR="001A065E" w:rsidRPr="00FD6391" w14:paraId="24619E07" w14:textId="77777777" w:rsidTr="00094F36">
        <w:tc>
          <w:tcPr>
            <w:tcW w:w="1188" w:type="dxa"/>
          </w:tcPr>
          <w:p w14:paraId="30990391" w14:textId="576EECBA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5</w:t>
            </w:r>
          </w:p>
        </w:tc>
        <w:tc>
          <w:tcPr>
            <w:tcW w:w="2250" w:type="dxa"/>
          </w:tcPr>
          <w:p w14:paraId="792AA8E4" w14:textId="623B9AD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582" w:type="dxa"/>
          </w:tcPr>
          <w:p w14:paraId="749E1D26" w14:textId="6CB7C44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3330" w:type="dxa"/>
          </w:tcPr>
          <w:p w14:paraId="70D1316A" w14:textId="19A8929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5</w:t>
            </w:r>
          </w:p>
        </w:tc>
      </w:tr>
      <w:tr w:rsidR="001A065E" w:rsidRPr="00FD6391" w14:paraId="43B630CB" w14:textId="77777777" w:rsidTr="00094F36">
        <w:tc>
          <w:tcPr>
            <w:tcW w:w="1188" w:type="dxa"/>
          </w:tcPr>
          <w:p w14:paraId="3E66A7C5" w14:textId="2623871D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6</w:t>
            </w:r>
          </w:p>
        </w:tc>
        <w:tc>
          <w:tcPr>
            <w:tcW w:w="2250" w:type="dxa"/>
          </w:tcPr>
          <w:p w14:paraId="033F1413" w14:textId="23B13DE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99, 99, 99, 99</w:t>
            </w:r>
          </w:p>
        </w:tc>
        <w:tc>
          <w:tcPr>
            <w:tcW w:w="3582" w:type="dxa"/>
          </w:tcPr>
          <w:p w14:paraId="25F1D8C6" w14:textId="60F19409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99, 99, 99, 99</w:t>
            </w:r>
          </w:p>
        </w:tc>
        <w:tc>
          <w:tcPr>
            <w:tcW w:w="3330" w:type="dxa"/>
          </w:tcPr>
          <w:p w14:paraId="4A15DC6D" w14:textId="730C6F43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6</w:t>
            </w:r>
          </w:p>
        </w:tc>
      </w:tr>
      <w:tr w:rsidR="001A065E" w:rsidRPr="00FD6391" w14:paraId="03A292EF" w14:textId="77777777" w:rsidTr="00094F36">
        <w:tc>
          <w:tcPr>
            <w:tcW w:w="1188" w:type="dxa"/>
          </w:tcPr>
          <w:p w14:paraId="4630A234" w14:textId="6364BCE6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7</w:t>
            </w:r>
          </w:p>
        </w:tc>
        <w:tc>
          <w:tcPr>
            <w:tcW w:w="2250" w:type="dxa"/>
          </w:tcPr>
          <w:p w14:paraId="52CB80D4" w14:textId="61A04EB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  <w:tc>
          <w:tcPr>
            <w:tcW w:w="3582" w:type="dxa"/>
          </w:tcPr>
          <w:p w14:paraId="641A19FC" w14:textId="2EC8F89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est”</w:t>
            </w:r>
          </w:p>
        </w:tc>
        <w:tc>
          <w:tcPr>
            <w:tcW w:w="3330" w:type="dxa"/>
          </w:tcPr>
          <w:p w14:paraId="5863B1A3" w14:textId="3F155753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7</w:t>
            </w:r>
          </w:p>
        </w:tc>
      </w:tr>
      <w:tr w:rsidR="001A065E" w:rsidRPr="00FD6391" w14:paraId="463DD7A4" w14:textId="77777777" w:rsidTr="00094F36">
        <w:tc>
          <w:tcPr>
            <w:tcW w:w="1188" w:type="dxa"/>
          </w:tcPr>
          <w:p w14:paraId="6A54052F" w14:textId="30CDFF7D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8</w:t>
            </w:r>
          </w:p>
        </w:tc>
        <w:tc>
          <w:tcPr>
            <w:tcW w:w="2250" w:type="dxa"/>
          </w:tcPr>
          <w:p w14:paraId="3457D2E9" w14:textId="5DF871C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New Name”</w:t>
            </w:r>
          </w:p>
        </w:tc>
        <w:tc>
          <w:tcPr>
            <w:tcW w:w="3582" w:type="dxa"/>
          </w:tcPr>
          <w:p w14:paraId="284311A2" w14:textId="6EF63C4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New Name”</w:t>
            </w:r>
          </w:p>
        </w:tc>
        <w:tc>
          <w:tcPr>
            <w:tcW w:w="3330" w:type="dxa"/>
          </w:tcPr>
          <w:p w14:paraId="3008374A" w14:textId="30C3D9E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8</w:t>
            </w:r>
          </w:p>
        </w:tc>
      </w:tr>
      <w:tr w:rsidR="001A065E" w:rsidRPr="00FD6391" w14:paraId="1DE06712" w14:textId="77777777" w:rsidTr="00094F36">
        <w:tc>
          <w:tcPr>
            <w:tcW w:w="1188" w:type="dxa"/>
          </w:tcPr>
          <w:p w14:paraId="60C933EA" w14:textId="4EAD9569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9</w:t>
            </w:r>
          </w:p>
        </w:tc>
        <w:tc>
          <w:tcPr>
            <w:tcW w:w="2250" w:type="dxa"/>
          </w:tcPr>
          <w:p w14:paraId="21D99331" w14:textId="1F3110E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582" w:type="dxa"/>
          </w:tcPr>
          <w:p w14:paraId="32F089F4" w14:textId="777283AB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330" w:type="dxa"/>
          </w:tcPr>
          <w:p w14:paraId="50E93699" w14:textId="648B491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29</w:t>
            </w:r>
          </w:p>
        </w:tc>
      </w:tr>
      <w:tr w:rsidR="001A065E" w:rsidRPr="00FD6391" w14:paraId="687C2558" w14:textId="77777777" w:rsidTr="00094F36">
        <w:tc>
          <w:tcPr>
            <w:tcW w:w="1188" w:type="dxa"/>
          </w:tcPr>
          <w:p w14:paraId="3E093331" w14:textId="4D7336E5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2250" w:type="dxa"/>
          </w:tcPr>
          <w:p w14:paraId="01FDAF94" w14:textId="3862E15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582" w:type="dxa"/>
          </w:tcPr>
          <w:p w14:paraId="7C456CE5" w14:textId="7F323346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330" w:type="dxa"/>
          </w:tcPr>
          <w:p w14:paraId="0E6F8CE0" w14:textId="4E7FA67C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</w:tr>
      <w:tr w:rsidR="001A065E" w:rsidRPr="00FD6391" w14:paraId="5D443B8A" w14:textId="77777777" w:rsidTr="00094F36">
        <w:tc>
          <w:tcPr>
            <w:tcW w:w="1188" w:type="dxa"/>
          </w:tcPr>
          <w:p w14:paraId="600EB701" w14:textId="26922ACD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1</w:t>
            </w:r>
          </w:p>
        </w:tc>
        <w:tc>
          <w:tcPr>
            <w:tcW w:w="2250" w:type="dxa"/>
          </w:tcPr>
          <w:p w14:paraId="2F8F840C" w14:textId="446C660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582" w:type="dxa"/>
          </w:tcPr>
          <w:p w14:paraId="2FC97C4E" w14:textId="43E603E2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80</w:t>
            </w:r>
          </w:p>
        </w:tc>
        <w:tc>
          <w:tcPr>
            <w:tcW w:w="3330" w:type="dxa"/>
          </w:tcPr>
          <w:p w14:paraId="5FB27BCC" w14:textId="1222C68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1</w:t>
            </w:r>
          </w:p>
        </w:tc>
      </w:tr>
      <w:tr w:rsidR="001A065E" w:rsidRPr="00FD6391" w14:paraId="14B4FEEC" w14:textId="77777777" w:rsidTr="00094F36">
        <w:tc>
          <w:tcPr>
            <w:tcW w:w="1188" w:type="dxa"/>
          </w:tcPr>
          <w:p w14:paraId="65E09D2A" w14:textId="760AF903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2</w:t>
            </w:r>
          </w:p>
        </w:tc>
        <w:tc>
          <w:tcPr>
            <w:tcW w:w="2250" w:type="dxa"/>
          </w:tcPr>
          <w:p w14:paraId="74FA35E3" w14:textId="0D93120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582" w:type="dxa"/>
          </w:tcPr>
          <w:p w14:paraId="3DF2394E" w14:textId="6A2FCDE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330" w:type="dxa"/>
          </w:tcPr>
          <w:p w14:paraId="108D3849" w14:textId="5B27F174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2</w:t>
            </w:r>
          </w:p>
        </w:tc>
      </w:tr>
      <w:tr w:rsidR="001A065E" w:rsidRPr="00FD6391" w14:paraId="4FB68F8E" w14:textId="77777777" w:rsidTr="00094F36">
        <w:tc>
          <w:tcPr>
            <w:tcW w:w="1188" w:type="dxa"/>
          </w:tcPr>
          <w:p w14:paraId="1F9AE663" w14:textId="7C432537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lastRenderedPageBreak/>
              <w:t>33</w:t>
            </w:r>
          </w:p>
        </w:tc>
        <w:tc>
          <w:tcPr>
            <w:tcW w:w="2250" w:type="dxa"/>
          </w:tcPr>
          <w:p w14:paraId="14852BAD" w14:textId="5E28720F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3582" w:type="dxa"/>
          </w:tcPr>
          <w:p w14:paraId="53E938CE" w14:textId="46FA8708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Normal</w:t>
            </w:r>
          </w:p>
        </w:tc>
        <w:tc>
          <w:tcPr>
            <w:tcW w:w="3330" w:type="dxa"/>
          </w:tcPr>
          <w:p w14:paraId="35351014" w14:textId="2666CE0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3</w:t>
            </w:r>
          </w:p>
        </w:tc>
      </w:tr>
      <w:tr w:rsidR="001A065E" w:rsidRPr="00FD6391" w14:paraId="6EB5B8D0" w14:textId="77777777" w:rsidTr="00094F36">
        <w:tc>
          <w:tcPr>
            <w:tcW w:w="1188" w:type="dxa"/>
          </w:tcPr>
          <w:p w14:paraId="4A728736" w14:textId="56F450A6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4</w:t>
            </w:r>
          </w:p>
        </w:tc>
        <w:tc>
          <w:tcPr>
            <w:tcW w:w="2250" w:type="dxa"/>
          </w:tcPr>
          <w:p w14:paraId="26BA0AD8" w14:textId="50AC948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3582" w:type="dxa"/>
          </w:tcPr>
          <w:p w14:paraId="4A3ECD58" w14:textId="141B2AA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110</w:t>
            </w:r>
          </w:p>
        </w:tc>
        <w:tc>
          <w:tcPr>
            <w:tcW w:w="3330" w:type="dxa"/>
          </w:tcPr>
          <w:p w14:paraId="665890BE" w14:textId="50F9AE3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4</w:t>
            </w:r>
          </w:p>
        </w:tc>
      </w:tr>
      <w:tr w:rsidR="001A065E" w:rsidRPr="00FD6391" w14:paraId="5660FEC8" w14:textId="77777777" w:rsidTr="00094F36">
        <w:tc>
          <w:tcPr>
            <w:tcW w:w="1188" w:type="dxa"/>
          </w:tcPr>
          <w:p w14:paraId="2E154474" w14:textId="6A872E19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  <w:tc>
          <w:tcPr>
            <w:tcW w:w="2250" w:type="dxa"/>
          </w:tcPr>
          <w:p w14:paraId="00EFE9FD" w14:textId="07CAA1D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-5</w:t>
            </w:r>
          </w:p>
        </w:tc>
        <w:tc>
          <w:tcPr>
            <w:tcW w:w="3582" w:type="dxa"/>
          </w:tcPr>
          <w:p w14:paraId="0EF04C34" w14:textId="713F2B7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-5</w:t>
            </w:r>
          </w:p>
        </w:tc>
        <w:tc>
          <w:tcPr>
            <w:tcW w:w="3330" w:type="dxa"/>
          </w:tcPr>
          <w:p w14:paraId="33A830B2" w14:textId="159C5FA0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5</w:t>
            </w:r>
          </w:p>
        </w:tc>
      </w:tr>
      <w:tr w:rsidR="001A065E" w:rsidRPr="00FD6391" w14:paraId="5FD536D3" w14:textId="77777777" w:rsidTr="00094F36">
        <w:tc>
          <w:tcPr>
            <w:tcW w:w="1188" w:type="dxa"/>
          </w:tcPr>
          <w:p w14:paraId="645E4798" w14:textId="2B78B30B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6</w:t>
            </w:r>
          </w:p>
        </w:tc>
        <w:tc>
          <w:tcPr>
            <w:tcW w:w="2250" w:type="dxa"/>
          </w:tcPr>
          <w:p w14:paraId="0FED7A72" w14:textId="03AE66D5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582" w:type="dxa"/>
          </w:tcPr>
          <w:p w14:paraId="247F344B" w14:textId="1F73714A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0</w:t>
            </w:r>
          </w:p>
        </w:tc>
        <w:tc>
          <w:tcPr>
            <w:tcW w:w="3330" w:type="dxa"/>
          </w:tcPr>
          <w:p w14:paraId="3F05E2A9" w14:textId="2B0D3E1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6</w:t>
            </w:r>
          </w:p>
        </w:tc>
      </w:tr>
      <w:tr w:rsidR="001A065E" w:rsidRPr="00FD6391" w14:paraId="4B06F282" w14:textId="77777777" w:rsidTr="00094F36">
        <w:tc>
          <w:tcPr>
            <w:tcW w:w="1188" w:type="dxa"/>
          </w:tcPr>
          <w:p w14:paraId="58F35B47" w14:textId="5FAFA300" w:rsidR="001A065E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7</w:t>
            </w:r>
          </w:p>
        </w:tc>
        <w:tc>
          <w:tcPr>
            <w:tcW w:w="2250" w:type="dxa"/>
          </w:tcPr>
          <w:p w14:paraId="0B019B52" w14:textId="54ABAAAE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582" w:type="dxa"/>
          </w:tcPr>
          <w:p w14:paraId="57B05B2D" w14:textId="2ACDDD81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330" w:type="dxa"/>
          </w:tcPr>
          <w:p w14:paraId="23A6A4A4" w14:textId="3613BE57" w:rsidR="001A065E" w:rsidRPr="00FD6391" w:rsidRDefault="001A065E" w:rsidP="001A065E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7</w:t>
            </w:r>
          </w:p>
        </w:tc>
      </w:tr>
      <w:tr w:rsidR="00704BDF" w:rsidRPr="00FD6391" w14:paraId="6C992E65" w14:textId="77777777" w:rsidTr="00203FFA">
        <w:tc>
          <w:tcPr>
            <w:tcW w:w="1188" w:type="dxa"/>
          </w:tcPr>
          <w:p w14:paraId="3BACC67F" w14:textId="1312B86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  <w:tc>
          <w:tcPr>
            <w:tcW w:w="2250" w:type="dxa"/>
          </w:tcPr>
          <w:p w14:paraId="6E47D119" w14:textId="7452E22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14151C">
              <w:rPr>
                <w:rFonts w:cstheme="minorHAnsi"/>
                <w:color w:val="000000"/>
                <w:sz w:val="24"/>
                <w:szCs w:val="24"/>
              </w:rPr>
              <w:t>"Hello!!"</w:t>
            </w:r>
          </w:p>
        </w:tc>
        <w:tc>
          <w:tcPr>
            <w:tcW w:w="3582" w:type="dxa"/>
          </w:tcPr>
          <w:p w14:paraId="542D998D" w14:textId="3A5A464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14151C">
              <w:rPr>
                <w:rFonts w:cstheme="minorHAnsi"/>
                <w:color w:val="000000"/>
                <w:sz w:val="24"/>
                <w:szCs w:val="24"/>
              </w:rPr>
              <w:t>"Hello!!"</w:t>
            </w:r>
          </w:p>
        </w:tc>
        <w:tc>
          <w:tcPr>
            <w:tcW w:w="3330" w:type="dxa"/>
          </w:tcPr>
          <w:p w14:paraId="74689E98" w14:textId="1B3487A8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606C07F9" w14:textId="77777777" w:rsidTr="00203FFA">
        <w:tc>
          <w:tcPr>
            <w:tcW w:w="1188" w:type="dxa"/>
          </w:tcPr>
          <w:p w14:paraId="4B95B839" w14:textId="65313017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9</w:t>
            </w:r>
          </w:p>
        </w:tc>
        <w:tc>
          <w:tcPr>
            <w:tcW w:w="2250" w:type="dxa"/>
          </w:tcPr>
          <w:p w14:paraId="49C95353" w14:textId="6AC07BDD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great!!”</w:t>
            </w:r>
          </w:p>
        </w:tc>
        <w:tc>
          <w:tcPr>
            <w:tcW w:w="3582" w:type="dxa"/>
          </w:tcPr>
          <w:p w14:paraId="4B8E7137" w14:textId="7695122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great!!”</w:t>
            </w:r>
          </w:p>
        </w:tc>
        <w:tc>
          <w:tcPr>
            <w:tcW w:w="3330" w:type="dxa"/>
          </w:tcPr>
          <w:p w14:paraId="329A318F" w14:textId="5F11262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0FACDB04" w14:textId="77777777" w:rsidTr="00203FFA">
        <w:tc>
          <w:tcPr>
            <w:tcW w:w="1188" w:type="dxa"/>
          </w:tcPr>
          <w:p w14:paraId="2B7AD12C" w14:textId="273553AD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250" w:type="dxa"/>
          </w:tcPr>
          <w:p w14:paraId="21B7462D" w14:textId="2D57358D" w:rsidR="00704BDF" w:rsidRPr="00FD6391" w:rsidRDefault="00704BDF" w:rsidP="00704BDF">
            <w:pPr>
              <w:tabs>
                <w:tab w:val="center" w:pos="1017"/>
              </w:tabs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Always!!”</w:t>
            </w:r>
            <w:r>
              <w:rPr>
                <w:rFonts w:cstheme="minorHAnsi"/>
                <w:color w:val="000000"/>
                <w:sz w:val="24"/>
                <w:szCs w:val="24"/>
              </w:rPr>
              <w:tab/>
            </w:r>
          </w:p>
        </w:tc>
        <w:tc>
          <w:tcPr>
            <w:tcW w:w="3582" w:type="dxa"/>
          </w:tcPr>
          <w:p w14:paraId="0F0BE0E0" w14:textId="4A269DB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Always!!”</w:t>
            </w:r>
            <w:r>
              <w:rPr>
                <w:rFonts w:cstheme="minorHAnsi"/>
                <w:color w:val="000000"/>
                <w:sz w:val="24"/>
                <w:szCs w:val="24"/>
              </w:rPr>
              <w:tab/>
            </w:r>
          </w:p>
        </w:tc>
        <w:tc>
          <w:tcPr>
            <w:tcW w:w="3330" w:type="dxa"/>
          </w:tcPr>
          <w:p w14:paraId="55BEB183" w14:textId="48C97BBF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7D9D8586" w14:textId="77777777" w:rsidTr="00203FFA">
        <w:tc>
          <w:tcPr>
            <w:tcW w:w="1188" w:type="dxa"/>
          </w:tcPr>
          <w:p w14:paraId="755AD58F" w14:textId="0722908C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1</w:t>
            </w:r>
          </w:p>
        </w:tc>
        <w:tc>
          <w:tcPr>
            <w:tcW w:w="2250" w:type="dxa"/>
          </w:tcPr>
          <w:p w14:paraId="38BFB620" w14:textId="4A17848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i”</w:t>
            </w:r>
          </w:p>
        </w:tc>
        <w:tc>
          <w:tcPr>
            <w:tcW w:w="3582" w:type="dxa"/>
          </w:tcPr>
          <w:p w14:paraId="2DBAC81C" w14:textId="266E513C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i”</w:t>
            </w:r>
          </w:p>
        </w:tc>
        <w:tc>
          <w:tcPr>
            <w:tcW w:w="3330" w:type="dxa"/>
          </w:tcPr>
          <w:p w14:paraId="719BB5E2" w14:textId="4E928E6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3ECCF7F9" w14:textId="77777777" w:rsidTr="00203FFA">
        <w:tc>
          <w:tcPr>
            <w:tcW w:w="1188" w:type="dxa"/>
          </w:tcPr>
          <w:p w14:paraId="1F187193" w14:textId="3CB2CDDA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2</w:t>
            </w:r>
          </w:p>
        </w:tc>
        <w:tc>
          <w:tcPr>
            <w:tcW w:w="2250" w:type="dxa"/>
          </w:tcPr>
          <w:p w14:paraId="07C9CCAD" w14:textId="2A3B3C3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ok.”</w:t>
            </w:r>
          </w:p>
        </w:tc>
        <w:tc>
          <w:tcPr>
            <w:tcW w:w="3582" w:type="dxa"/>
          </w:tcPr>
          <w:p w14:paraId="63BDCC22" w14:textId="3D60534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ok.”</w:t>
            </w:r>
          </w:p>
        </w:tc>
        <w:tc>
          <w:tcPr>
            <w:tcW w:w="3330" w:type="dxa"/>
          </w:tcPr>
          <w:p w14:paraId="034D128A" w14:textId="16C5D10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5C8DF23D" w14:textId="77777777" w:rsidTr="00203FFA">
        <w:tc>
          <w:tcPr>
            <w:tcW w:w="1188" w:type="dxa"/>
          </w:tcPr>
          <w:p w14:paraId="5851DC02" w14:textId="170AF51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3</w:t>
            </w:r>
          </w:p>
        </w:tc>
        <w:tc>
          <w:tcPr>
            <w:tcW w:w="2250" w:type="dxa"/>
          </w:tcPr>
          <w:p w14:paraId="57720D52" w14:textId="2D67123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Why not!”</w:t>
            </w:r>
          </w:p>
        </w:tc>
        <w:tc>
          <w:tcPr>
            <w:tcW w:w="3582" w:type="dxa"/>
          </w:tcPr>
          <w:p w14:paraId="4D75DF66" w14:textId="262FDA0C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Why not!”</w:t>
            </w:r>
          </w:p>
        </w:tc>
        <w:tc>
          <w:tcPr>
            <w:tcW w:w="3330" w:type="dxa"/>
          </w:tcPr>
          <w:p w14:paraId="3E083960" w14:textId="4098576A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0674F3EC" w14:textId="77777777" w:rsidTr="00203FFA">
        <w:tc>
          <w:tcPr>
            <w:tcW w:w="1188" w:type="dxa"/>
          </w:tcPr>
          <w:p w14:paraId="4C92EA3F" w14:textId="34F56508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4</w:t>
            </w:r>
          </w:p>
        </w:tc>
        <w:tc>
          <w:tcPr>
            <w:tcW w:w="2250" w:type="dxa"/>
          </w:tcPr>
          <w:p w14:paraId="3B3155CB" w14:textId="4663F541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*Cries* Hi….. ”</w:t>
            </w:r>
          </w:p>
        </w:tc>
        <w:tc>
          <w:tcPr>
            <w:tcW w:w="3582" w:type="dxa"/>
          </w:tcPr>
          <w:p w14:paraId="6EB51D97" w14:textId="1069BB6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*Cries* Hi….. ”</w:t>
            </w:r>
          </w:p>
        </w:tc>
        <w:tc>
          <w:tcPr>
            <w:tcW w:w="3330" w:type="dxa"/>
          </w:tcPr>
          <w:p w14:paraId="353D29AF" w14:textId="500D913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082818C1" w14:textId="77777777" w:rsidTr="00203FFA">
        <w:tc>
          <w:tcPr>
            <w:tcW w:w="1188" w:type="dxa"/>
          </w:tcPr>
          <w:p w14:paraId="4FBE53F0" w14:textId="6C8017A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5</w:t>
            </w:r>
          </w:p>
        </w:tc>
        <w:tc>
          <w:tcPr>
            <w:tcW w:w="2250" w:type="dxa"/>
          </w:tcPr>
          <w:p w14:paraId="53A708A9" w14:textId="731C5748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Feeling sad”</w:t>
            </w:r>
          </w:p>
        </w:tc>
        <w:tc>
          <w:tcPr>
            <w:tcW w:w="3582" w:type="dxa"/>
          </w:tcPr>
          <w:p w14:paraId="4A041981" w14:textId="0CB657E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Feeling sad”</w:t>
            </w:r>
          </w:p>
        </w:tc>
        <w:tc>
          <w:tcPr>
            <w:tcW w:w="3330" w:type="dxa"/>
          </w:tcPr>
          <w:p w14:paraId="1A53491A" w14:textId="36D30209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1F50EFF2" w14:textId="77777777" w:rsidTr="00203FFA">
        <w:tc>
          <w:tcPr>
            <w:tcW w:w="1188" w:type="dxa"/>
          </w:tcPr>
          <w:p w14:paraId="054A6155" w14:textId="6647685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6</w:t>
            </w:r>
          </w:p>
        </w:tc>
        <w:tc>
          <w:tcPr>
            <w:tcW w:w="2250" w:type="dxa"/>
          </w:tcPr>
          <w:p w14:paraId="1184BCB8" w14:textId="7EF56EB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hat would be nice! *Wipes tears*”</w:t>
            </w:r>
          </w:p>
        </w:tc>
        <w:tc>
          <w:tcPr>
            <w:tcW w:w="3582" w:type="dxa"/>
          </w:tcPr>
          <w:p w14:paraId="2C489338" w14:textId="1AB0E7C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hat would be nice! *Wipes tears*”</w:t>
            </w:r>
          </w:p>
        </w:tc>
        <w:tc>
          <w:tcPr>
            <w:tcW w:w="3330" w:type="dxa"/>
          </w:tcPr>
          <w:p w14:paraId="7744A3E8" w14:textId="5B656EB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376B4E73" w14:textId="77777777" w:rsidTr="00203FFA">
        <w:tc>
          <w:tcPr>
            <w:tcW w:w="1188" w:type="dxa"/>
          </w:tcPr>
          <w:p w14:paraId="7F11E9B5" w14:textId="348F311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7</w:t>
            </w:r>
          </w:p>
        </w:tc>
        <w:tc>
          <w:tcPr>
            <w:tcW w:w="2250" w:type="dxa"/>
          </w:tcPr>
          <w:p w14:paraId="6D3FB9F0" w14:textId="47BEDC0A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40CD2FB0" w14:textId="21B6C06F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1AAB4463" w14:textId="0665812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133E2662" w14:textId="77777777" w:rsidTr="00203FFA">
        <w:tc>
          <w:tcPr>
            <w:tcW w:w="1188" w:type="dxa"/>
          </w:tcPr>
          <w:p w14:paraId="2AAD6C5E" w14:textId="098D6B9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8</w:t>
            </w:r>
          </w:p>
        </w:tc>
        <w:tc>
          <w:tcPr>
            <w:tcW w:w="2250" w:type="dxa"/>
          </w:tcPr>
          <w:p w14:paraId="5A231CC7" w14:textId="4C939EC8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1013D4D7" w14:textId="785FB51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63D8E7B6" w14:textId="7F2CF6D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6791AD94" w14:textId="77777777" w:rsidTr="00203FFA">
        <w:tc>
          <w:tcPr>
            <w:tcW w:w="1188" w:type="dxa"/>
          </w:tcPr>
          <w:p w14:paraId="52533B57" w14:textId="61B8C37D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9</w:t>
            </w:r>
          </w:p>
        </w:tc>
        <w:tc>
          <w:tcPr>
            <w:tcW w:w="2250" w:type="dxa"/>
          </w:tcPr>
          <w:p w14:paraId="5E186C38" w14:textId="51D7784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69FC8498" w14:textId="0CCCC57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1777BCC6" w14:textId="3DD10D6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555D9892" w14:textId="77777777" w:rsidTr="00203FFA">
        <w:tc>
          <w:tcPr>
            <w:tcW w:w="1188" w:type="dxa"/>
          </w:tcPr>
          <w:p w14:paraId="5ABCE2B4" w14:textId="734F470A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0</w:t>
            </w:r>
          </w:p>
        </w:tc>
        <w:tc>
          <w:tcPr>
            <w:tcW w:w="2250" w:type="dxa"/>
          </w:tcPr>
          <w:p w14:paraId="1B51E85D" w14:textId="24198E6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ello!!”</w:t>
            </w:r>
          </w:p>
        </w:tc>
        <w:tc>
          <w:tcPr>
            <w:tcW w:w="3582" w:type="dxa"/>
          </w:tcPr>
          <w:p w14:paraId="304BEA83" w14:textId="0CF5589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ello!!”</w:t>
            </w:r>
          </w:p>
        </w:tc>
        <w:tc>
          <w:tcPr>
            <w:tcW w:w="3330" w:type="dxa"/>
          </w:tcPr>
          <w:p w14:paraId="6B707C4D" w14:textId="0F5B329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35BAB556" w14:textId="77777777" w:rsidTr="00203FFA">
        <w:tc>
          <w:tcPr>
            <w:tcW w:w="1188" w:type="dxa"/>
          </w:tcPr>
          <w:p w14:paraId="02B309F6" w14:textId="63EC94D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1</w:t>
            </w:r>
          </w:p>
        </w:tc>
        <w:tc>
          <w:tcPr>
            <w:tcW w:w="2250" w:type="dxa"/>
          </w:tcPr>
          <w:p w14:paraId="2991CB94" w14:textId="7FB5580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great!!”</w:t>
            </w:r>
          </w:p>
        </w:tc>
        <w:tc>
          <w:tcPr>
            <w:tcW w:w="3582" w:type="dxa"/>
          </w:tcPr>
          <w:p w14:paraId="593BC2DC" w14:textId="187A6B7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great!!”</w:t>
            </w:r>
          </w:p>
        </w:tc>
        <w:tc>
          <w:tcPr>
            <w:tcW w:w="3330" w:type="dxa"/>
          </w:tcPr>
          <w:p w14:paraId="64AF5773" w14:textId="547B3F4F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2F73F663" w14:textId="77777777" w:rsidTr="00203FFA">
        <w:tc>
          <w:tcPr>
            <w:tcW w:w="1188" w:type="dxa"/>
          </w:tcPr>
          <w:p w14:paraId="56CB86EC" w14:textId="1D22EDD3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2</w:t>
            </w:r>
          </w:p>
        </w:tc>
        <w:tc>
          <w:tcPr>
            <w:tcW w:w="2250" w:type="dxa"/>
          </w:tcPr>
          <w:p w14:paraId="5903EE0A" w14:textId="419767D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</w:t>
            </w:r>
            <w:r>
              <w:rPr>
                <w:rFonts w:cstheme="minorHAnsi"/>
                <w:color w:val="000000"/>
                <w:sz w:val="24"/>
                <w:szCs w:val="24"/>
              </w:rPr>
              <w:t>Always!!</w:t>
            </w:r>
            <w:r>
              <w:rPr>
                <w:rFonts w:cstheme="minorHAnsi"/>
                <w:color w:val="000000"/>
                <w:sz w:val="24"/>
                <w:szCs w:val="24"/>
              </w:rPr>
              <w:t>”</w:t>
            </w:r>
          </w:p>
        </w:tc>
        <w:tc>
          <w:tcPr>
            <w:tcW w:w="3582" w:type="dxa"/>
          </w:tcPr>
          <w:p w14:paraId="06CFDB77" w14:textId="591F50A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Always!!”</w:t>
            </w:r>
          </w:p>
        </w:tc>
        <w:tc>
          <w:tcPr>
            <w:tcW w:w="3330" w:type="dxa"/>
          </w:tcPr>
          <w:p w14:paraId="6F2311EF" w14:textId="6B29B96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17F25445" w14:textId="77777777" w:rsidTr="00203FFA">
        <w:tc>
          <w:tcPr>
            <w:tcW w:w="1188" w:type="dxa"/>
          </w:tcPr>
          <w:p w14:paraId="0EBFF17C" w14:textId="66B4AD29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3</w:t>
            </w:r>
          </w:p>
        </w:tc>
        <w:tc>
          <w:tcPr>
            <w:tcW w:w="2250" w:type="dxa"/>
          </w:tcPr>
          <w:p w14:paraId="749FDA64" w14:textId="748106F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i”</w:t>
            </w:r>
          </w:p>
        </w:tc>
        <w:tc>
          <w:tcPr>
            <w:tcW w:w="3582" w:type="dxa"/>
          </w:tcPr>
          <w:p w14:paraId="338A1EF2" w14:textId="5A928D6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Hi”</w:t>
            </w:r>
          </w:p>
        </w:tc>
        <w:tc>
          <w:tcPr>
            <w:tcW w:w="3330" w:type="dxa"/>
          </w:tcPr>
          <w:p w14:paraId="54D2040D" w14:textId="16B85931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42FA36B6" w14:textId="77777777" w:rsidTr="00203FFA">
        <w:tc>
          <w:tcPr>
            <w:tcW w:w="1188" w:type="dxa"/>
          </w:tcPr>
          <w:p w14:paraId="4697A3F9" w14:textId="25D9EBDB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4</w:t>
            </w:r>
          </w:p>
        </w:tc>
        <w:tc>
          <w:tcPr>
            <w:tcW w:w="2250" w:type="dxa"/>
          </w:tcPr>
          <w:p w14:paraId="427A572E" w14:textId="66F42AE7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ok”</w:t>
            </w:r>
          </w:p>
        </w:tc>
        <w:tc>
          <w:tcPr>
            <w:tcW w:w="3582" w:type="dxa"/>
          </w:tcPr>
          <w:p w14:paraId="6A6F63BD" w14:textId="1F6D021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Doing ok”</w:t>
            </w:r>
          </w:p>
        </w:tc>
        <w:tc>
          <w:tcPr>
            <w:tcW w:w="3330" w:type="dxa"/>
          </w:tcPr>
          <w:p w14:paraId="4E52364E" w14:textId="5F0B4CD9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2D88E684" w14:textId="77777777" w:rsidTr="00203FFA">
        <w:tc>
          <w:tcPr>
            <w:tcW w:w="1188" w:type="dxa"/>
          </w:tcPr>
          <w:p w14:paraId="1411BEEF" w14:textId="1971F097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5</w:t>
            </w:r>
          </w:p>
        </w:tc>
        <w:tc>
          <w:tcPr>
            <w:tcW w:w="2250" w:type="dxa"/>
          </w:tcPr>
          <w:p w14:paraId="07D69000" w14:textId="1E6AB8F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Why not!”</w:t>
            </w:r>
          </w:p>
        </w:tc>
        <w:tc>
          <w:tcPr>
            <w:tcW w:w="3582" w:type="dxa"/>
          </w:tcPr>
          <w:p w14:paraId="4D5EF3D1" w14:textId="11EB137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Why not!”</w:t>
            </w:r>
          </w:p>
        </w:tc>
        <w:tc>
          <w:tcPr>
            <w:tcW w:w="3330" w:type="dxa"/>
          </w:tcPr>
          <w:p w14:paraId="4EBC6C05" w14:textId="47DA7D1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608EC344" w14:textId="77777777" w:rsidTr="00203FFA">
        <w:tc>
          <w:tcPr>
            <w:tcW w:w="1188" w:type="dxa"/>
          </w:tcPr>
          <w:p w14:paraId="7800229A" w14:textId="62608576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lastRenderedPageBreak/>
              <w:t>56</w:t>
            </w:r>
          </w:p>
        </w:tc>
        <w:tc>
          <w:tcPr>
            <w:tcW w:w="2250" w:type="dxa"/>
          </w:tcPr>
          <w:p w14:paraId="383C672E" w14:textId="1278D8C0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*Cries* Hi….. ”</w:t>
            </w:r>
          </w:p>
        </w:tc>
        <w:tc>
          <w:tcPr>
            <w:tcW w:w="3582" w:type="dxa"/>
          </w:tcPr>
          <w:p w14:paraId="004F25A8" w14:textId="2B8EB7E8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*Cries* Hi….. ”</w:t>
            </w:r>
          </w:p>
        </w:tc>
        <w:tc>
          <w:tcPr>
            <w:tcW w:w="3330" w:type="dxa"/>
          </w:tcPr>
          <w:p w14:paraId="77645E9E" w14:textId="3D4BD39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69D4572F" w14:textId="77777777" w:rsidTr="00203FFA">
        <w:tc>
          <w:tcPr>
            <w:tcW w:w="1188" w:type="dxa"/>
          </w:tcPr>
          <w:p w14:paraId="5FE5F745" w14:textId="40DD849E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7</w:t>
            </w:r>
          </w:p>
        </w:tc>
        <w:tc>
          <w:tcPr>
            <w:tcW w:w="2250" w:type="dxa"/>
          </w:tcPr>
          <w:p w14:paraId="144BFDAB" w14:textId="35E77CA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Feeling sad”</w:t>
            </w:r>
          </w:p>
        </w:tc>
        <w:tc>
          <w:tcPr>
            <w:tcW w:w="3582" w:type="dxa"/>
          </w:tcPr>
          <w:p w14:paraId="424F364E" w14:textId="25CF84E1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Feeling sad”</w:t>
            </w:r>
          </w:p>
        </w:tc>
        <w:tc>
          <w:tcPr>
            <w:tcW w:w="3330" w:type="dxa"/>
          </w:tcPr>
          <w:p w14:paraId="73E3161D" w14:textId="0F36B20D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711F76C8" w14:textId="77777777" w:rsidTr="00203FFA">
        <w:tc>
          <w:tcPr>
            <w:tcW w:w="1188" w:type="dxa"/>
          </w:tcPr>
          <w:p w14:paraId="1221A1A2" w14:textId="2085B1CD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8</w:t>
            </w:r>
          </w:p>
        </w:tc>
        <w:tc>
          <w:tcPr>
            <w:tcW w:w="2250" w:type="dxa"/>
          </w:tcPr>
          <w:p w14:paraId="2F428B7C" w14:textId="18C5B8D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hat would be nice! *Wipes tears*”</w:t>
            </w:r>
          </w:p>
        </w:tc>
        <w:tc>
          <w:tcPr>
            <w:tcW w:w="3582" w:type="dxa"/>
          </w:tcPr>
          <w:p w14:paraId="26EDE067" w14:textId="414D3A99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“That would be nice! *Wipes tears*”</w:t>
            </w:r>
          </w:p>
        </w:tc>
        <w:tc>
          <w:tcPr>
            <w:tcW w:w="3330" w:type="dxa"/>
          </w:tcPr>
          <w:p w14:paraId="0EC6866B" w14:textId="4A22D3FF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7D5DE79B" w14:textId="77777777" w:rsidTr="00203FFA">
        <w:tc>
          <w:tcPr>
            <w:tcW w:w="1188" w:type="dxa"/>
          </w:tcPr>
          <w:p w14:paraId="5F1CD489" w14:textId="7857EC66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59</w:t>
            </w:r>
          </w:p>
        </w:tc>
        <w:tc>
          <w:tcPr>
            <w:tcW w:w="2250" w:type="dxa"/>
          </w:tcPr>
          <w:p w14:paraId="70126B9A" w14:textId="039D822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0DB6D900" w14:textId="5626556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3AAF97C3" w14:textId="69D6341A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3D11EBDF" w14:textId="77777777" w:rsidTr="00203FFA">
        <w:tc>
          <w:tcPr>
            <w:tcW w:w="1188" w:type="dxa"/>
          </w:tcPr>
          <w:p w14:paraId="168B285C" w14:textId="35CF6B52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60</w:t>
            </w:r>
          </w:p>
        </w:tc>
        <w:tc>
          <w:tcPr>
            <w:tcW w:w="2250" w:type="dxa"/>
          </w:tcPr>
          <w:p w14:paraId="73981F6B" w14:textId="3D387DD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2DFA4F72" w14:textId="6F441B85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76C6A0C0" w14:textId="0BFF5D13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0D023007" w14:textId="77777777" w:rsidTr="00203FFA">
        <w:tc>
          <w:tcPr>
            <w:tcW w:w="1188" w:type="dxa"/>
          </w:tcPr>
          <w:p w14:paraId="7392A93E" w14:textId="7307BD89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61</w:t>
            </w:r>
          </w:p>
        </w:tc>
        <w:tc>
          <w:tcPr>
            <w:tcW w:w="2250" w:type="dxa"/>
          </w:tcPr>
          <w:p w14:paraId="5C73AA8E" w14:textId="3437582C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582" w:type="dxa"/>
          </w:tcPr>
          <w:p w14:paraId="5C62ED50" w14:textId="1E9A99B1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DEAD</w:t>
            </w:r>
          </w:p>
        </w:tc>
        <w:tc>
          <w:tcPr>
            <w:tcW w:w="3330" w:type="dxa"/>
          </w:tcPr>
          <w:p w14:paraId="5A370D32" w14:textId="544F7947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FC097C">
              <w:rPr>
                <w:rFonts w:cstheme="minorHAnsi"/>
                <w:color w:val="000000"/>
                <w:sz w:val="24"/>
                <w:szCs w:val="24"/>
              </w:rPr>
              <w:t>38</w:t>
            </w:r>
          </w:p>
        </w:tc>
      </w:tr>
      <w:tr w:rsidR="00704BDF" w:rsidRPr="00FD6391" w14:paraId="785D64FD" w14:textId="77777777" w:rsidTr="00094F36">
        <w:tc>
          <w:tcPr>
            <w:tcW w:w="1188" w:type="dxa"/>
          </w:tcPr>
          <w:p w14:paraId="44703BA5" w14:textId="784DE4DC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62</w:t>
            </w:r>
          </w:p>
        </w:tc>
        <w:tc>
          <w:tcPr>
            <w:tcW w:w="2250" w:type="dxa"/>
          </w:tcPr>
          <w:p w14:paraId="20ACEF60" w14:textId="5C954F46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</w:t>
            </w:r>
          </w:p>
        </w:tc>
        <w:tc>
          <w:tcPr>
            <w:tcW w:w="3582" w:type="dxa"/>
          </w:tcPr>
          <w:p w14:paraId="256805D3" w14:textId="670F17FB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Tamagotchi</w:t>
            </w:r>
          </w:p>
        </w:tc>
        <w:tc>
          <w:tcPr>
            <w:tcW w:w="3330" w:type="dxa"/>
          </w:tcPr>
          <w:p w14:paraId="22B4423A" w14:textId="4917D312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39</w:t>
            </w:r>
          </w:p>
        </w:tc>
      </w:tr>
      <w:tr w:rsidR="00704BDF" w:rsidRPr="00FD6391" w14:paraId="415FECBB" w14:textId="77777777" w:rsidTr="00094F36">
        <w:tc>
          <w:tcPr>
            <w:tcW w:w="1188" w:type="dxa"/>
          </w:tcPr>
          <w:p w14:paraId="51779133" w14:textId="20C1F2E2" w:rsidR="00704BDF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63</w:t>
            </w:r>
          </w:p>
        </w:tc>
        <w:tc>
          <w:tcPr>
            <w:tcW w:w="2250" w:type="dxa"/>
          </w:tcPr>
          <w:p w14:paraId="730A3A59" w14:textId="27EAAC0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582" w:type="dxa"/>
          </w:tcPr>
          <w:p w14:paraId="6A6D6CF4" w14:textId="70D7688E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X</w:t>
            </w:r>
          </w:p>
        </w:tc>
        <w:tc>
          <w:tcPr>
            <w:tcW w:w="3330" w:type="dxa"/>
          </w:tcPr>
          <w:p w14:paraId="02F9B9F7" w14:textId="12D2F6C4" w:rsidR="00704BDF" w:rsidRPr="00FD6391" w:rsidRDefault="00704BDF" w:rsidP="00704BDF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>
              <w:rPr>
                <w:rFonts w:cstheme="minorHAnsi"/>
                <w:color w:val="000000"/>
                <w:sz w:val="24"/>
                <w:szCs w:val="24"/>
              </w:rPr>
              <w:t>40</w:t>
            </w:r>
          </w:p>
        </w:tc>
      </w:tr>
    </w:tbl>
    <w:p w14:paraId="43F6A6F6" w14:textId="77777777" w:rsidR="00DC64AA" w:rsidRPr="00FD6391" w:rsidRDefault="00DC64AA" w:rsidP="00A017A0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4"/>
          <w:szCs w:val="24"/>
        </w:rPr>
      </w:pPr>
    </w:p>
    <w:p w14:paraId="1CF419DC" w14:textId="77777777" w:rsidR="00B64305" w:rsidRPr="00FD6391" w:rsidRDefault="00B64305" w:rsidP="00A017A0">
      <w:pPr>
        <w:rPr>
          <w:rFonts w:cstheme="minorHAnsi"/>
          <w:sz w:val="24"/>
          <w:szCs w:val="24"/>
        </w:rPr>
      </w:pPr>
    </w:p>
    <w:sectPr w:rsidR="00B64305" w:rsidRPr="00FD63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TAyNjEwNjI1NjZT0lEKTi0uzszPAykwqgUAbRtYYywAAAA="/>
  </w:docVars>
  <w:rsids>
    <w:rsidRoot w:val="00905DA6"/>
    <w:rsid w:val="00094F36"/>
    <w:rsid w:val="00100092"/>
    <w:rsid w:val="0014151C"/>
    <w:rsid w:val="00141CDE"/>
    <w:rsid w:val="001A065E"/>
    <w:rsid w:val="0024038F"/>
    <w:rsid w:val="003971B0"/>
    <w:rsid w:val="003C73A8"/>
    <w:rsid w:val="003F786C"/>
    <w:rsid w:val="00401F42"/>
    <w:rsid w:val="004C1273"/>
    <w:rsid w:val="00514FDB"/>
    <w:rsid w:val="00636C5C"/>
    <w:rsid w:val="00652AAE"/>
    <w:rsid w:val="006A1EC6"/>
    <w:rsid w:val="006B394E"/>
    <w:rsid w:val="00704BDF"/>
    <w:rsid w:val="00736900"/>
    <w:rsid w:val="007C5B91"/>
    <w:rsid w:val="0081116D"/>
    <w:rsid w:val="008112AE"/>
    <w:rsid w:val="008E7720"/>
    <w:rsid w:val="00905DA6"/>
    <w:rsid w:val="009215B6"/>
    <w:rsid w:val="00945A22"/>
    <w:rsid w:val="009837E1"/>
    <w:rsid w:val="009B0A1C"/>
    <w:rsid w:val="00A017A0"/>
    <w:rsid w:val="00A13C6F"/>
    <w:rsid w:val="00A14263"/>
    <w:rsid w:val="00A829F0"/>
    <w:rsid w:val="00B64305"/>
    <w:rsid w:val="00B7349D"/>
    <w:rsid w:val="00BE2944"/>
    <w:rsid w:val="00BF0D8E"/>
    <w:rsid w:val="00C271A1"/>
    <w:rsid w:val="00D40A04"/>
    <w:rsid w:val="00D44E4B"/>
    <w:rsid w:val="00DC64AA"/>
    <w:rsid w:val="00E13FAC"/>
    <w:rsid w:val="00EB3B1F"/>
    <w:rsid w:val="00F07FF8"/>
    <w:rsid w:val="00F15EC4"/>
    <w:rsid w:val="00FD6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10885"/>
  <w15:chartTrackingRefBased/>
  <w15:docId w15:val="{403125B4-A0EC-4222-A6B4-40FDB92D8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4AA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C64AA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87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1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06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10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11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5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cid:ii_k8ko77jx0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6</Pages>
  <Words>509</Words>
  <Characters>290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Eschberger</dc:creator>
  <cp:keywords/>
  <dc:description/>
  <cp:lastModifiedBy>Dalton Eschberger</cp:lastModifiedBy>
  <cp:revision>37</cp:revision>
  <dcterms:created xsi:type="dcterms:W3CDTF">2020-04-01T21:30:00Z</dcterms:created>
  <dcterms:modified xsi:type="dcterms:W3CDTF">2020-04-03T22:01:00Z</dcterms:modified>
</cp:coreProperties>
</file>